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422F9" w14:textId="77777777" w:rsidR="00E87A5B" w:rsidRDefault="00216403" w:rsidP="00216403">
      <w:pPr>
        <w:pStyle w:val="NoSpacing"/>
        <w:jc w:val="center"/>
        <w:rPr>
          <w:b/>
          <w:sz w:val="72"/>
          <w:szCs w:val="72"/>
        </w:rPr>
      </w:pPr>
      <w:bookmarkStart w:id="0" w:name="_GoBack"/>
      <w:bookmarkEnd w:id="0"/>
      <w:proofErr w:type="spellStart"/>
      <w:r w:rsidRPr="00216403">
        <w:rPr>
          <w:b/>
          <w:sz w:val="72"/>
          <w:szCs w:val="72"/>
        </w:rPr>
        <w:t>Criando</w:t>
      </w:r>
      <w:proofErr w:type="spellEnd"/>
      <w:r w:rsidRPr="00216403">
        <w:rPr>
          <w:b/>
          <w:sz w:val="72"/>
          <w:szCs w:val="72"/>
        </w:rPr>
        <w:t xml:space="preserve"> </w:t>
      </w:r>
      <w:proofErr w:type="spellStart"/>
      <w:r w:rsidRPr="00216403">
        <w:rPr>
          <w:b/>
          <w:sz w:val="72"/>
          <w:szCs w:val="72"/>
        </w:rPr>
        <w:t>Ni</w:t>
      </w:r>
      <w:r w:rsidR="00DC4A8D" w:rsidRPr="00DC4A8D">
        <w:rPr>
          <w:rStyle w:val="gt-card-ttl-txt"/>
          <w:b/>
          <w:sz w:val="72"/>
          <w:szCs w:val="72"/>
        </w:rPr>
        <w:t>ñ</w:t>
      </w:r>
      <w:r w:rsidRPr="00216403">
        <w:rPr>
          <w:b/>
          <w:sz w:val="72"/>
          <w:szCs w:val="72"/>
        </w:rPr>
        <w:t>os</w:t>
      </w:r>
      <w:proofErr w:type="spellEnd"/>
    </w:p>
    <w:p w14:paraId="431E8139" w14:textId="77777777" w:rsidR="00BC37DC" w:rsidRPr="00DC4A8D" w:rsidRDefault="00DF7D31" w:rsidP="00BC37DC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>Salmos 78</w:t>
      </w:r>
      <w:r w:rsidR="00F5356C" w:rsidRPr="00DC4A8D">
        <w:rPr>
          <w:b/>
          <w:lang w:val="es-ES_tradnl"/>
        </w:rPr>
        <w:t xml:space="preserve">:5 </w:t>
      </w:r>
      <w:r w:rsidR="00BC37DC" w:rsidRPr="00DC4A8D">
        <w:rPr>
          <w:b/>
          <w:lang w:val="es-ES_tradnl"/>
        </w:rPr>
        <w:t xml:space="preserve">El estableció testimonio en Jacob, Y </w:t>
      </w:r>
      <w:proofErr w:type="spellStart"/>
      <w:r w:rsidR="00BC37DC" w:rsidRPr="00DC4A8D">
        <w:rPr>
          <w:b/>
          <w:lang w:val="es-ES_tradnl"/>
        </w:rPr>
        <w:t>pusó</w:t>
      </w:r>
      <w:proofErr w:type="spellEnd"/>
      <w:r w:rsidR="00BC37DC" w:rsidRPr="00DC4A8D">
        <w:rPr>
          <w:b/>
          <w:lang w:val="es-ES_tradnl"/>
        </w:rPr>
        <w:t xml:space="preserve"> ley en Israel; La cual mandó </w:t>
      </w:r>
      <w:proofErr w:type="spellStart"/>
      <w:r w:rsidR="00BC37DC" w:rsidRPr="00DC4A8D">
        <w:rPr>
          <w:b/>
          <w:lang w:val="es-ES_tradnl"/>
        </w:rPr>
        <w:t>á</w:t>
      </w:r>
      <w:proofErr w:type="spellEnd"/>
      <w:r w:rsidR="00BC37DC" w:rsidRPr="00DC4A8D">
        <w:rPr>
          <w:b/>
          <w:lang w:val="es-ES_tradnl"/>
        </w:rPr>
        <w:t xml:space="preserve"> nuestros padres Que la notificasen </w:t>
      </w:r>
      <w:proofErr w:type="spellStart"/>
      <w:r w:rsidR="00BC37DC" w:rsidRPr="00DC4A8D">
        <w:rPr>
          <w:b/>
          <w:lang w:val="es-ES_tradnl"/>
        </w:rPr>
        <w:t>á</w:t>
      </w:r>
      <w:proofErr w:type="spellEnd"/>
      <w:r w:rsidR="00BC37DC" w:rsidRPr="00DC4A8D">
        <w:rPr>
          <w:b/>
          <w:lang w:val="es-ES_tradnl"/>
        </w:rPr>
        <w:t xml:space="preserve"> sus hijos;</w:t>
      </w:r>
    </w:p>
    <w:p w14:paraId="04504E96" w14:textId="77777777" w:rsidR="00BC37DC" w:rsidRPr="00DC4A8D" w:rsidRDefault="00BC37DC" w:rsidP="00BC37DC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6 </w:t>
      </w:r>
      <w:r w:rsidR="006A4E2F" w:rsidRPr="00DC4A8D">
        <w:rPr>
          <w:b/>
          <w:lang w:val="es-ES_tradnl"/>
        </w:rPr>
        <w:t>PARA QUE LO SEPA</w:t>
      </w:r>
      <w:r w:rsidRPr="00DC4A8D">
        <w:rPr>
          <w:b/>
          <w:lang w:val="es-ES_tradnl"/>
        </w:rPr>
        <w:t xml:space="preserve"> la generación venidera, y los hijos que nacerán; Y los que se levantarán, lo cuenten </w:t>
      </w:r>
      <w:proofErr w:type="spellStart"/>
      <w:r w:rsidRPr="00DC4A8D">
        <w:rPr>
          <w:b/>
          <w:lang w:val="es-ES_tradnl"/>
        </w:rPr>
        <w:t>á</w:t>
      </w:r>
      <w:proofErr w:type="spellEnd"/>
      <w:r w:rsidRPr="00DC4A8D">
        <w:rPr>
          <w:b/>
          <w:lang w:val="es-ES_tradnl"/>
        </w:rPr>
        <w:t xml:space="preserve"> sus hijos;</w:t>
      </w:r>
    </w:p>
    <w:p w14:paraId="17E39308" w14:textId="77777777" w:rsidR="00BC37DC" w:rsidRPr="00DC4A8D" w:rsidRDefault="00BC37DC" w:rsidP="00BC37DC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7 A fin de que </w:t>
      </w:r>
      <w:r w:rsidR="006A4E2F" w:rsidRPr="00DC4A8D">
        <w:rPr>
          <w:b/>
          <w:lang w:val="es-ES_tradnl"/>
        </w:rPr>
        <w:t>PONGAN en Dios su confianza, Y NO</w:t>
      </w:r>
      <w:r w:rsidRPr="00DC4A8D">
        <w:rPr>
          <w:b/>
          <w:lang w:val="es-ES_tradnl"/>
        </w:rPr>
        <w:t xml:space="preserve"> se olviden de las obras de Dios, Y </w:t>
      </w:r>
      <w:r w:rsidR="006A4E2F" w:rsidRPr="00DC4A8D">
        <w:rPr>
          <w:b/>
          <w:lang w:val="es-ES_tradnl"/>
        </w:rPr>
        <w:t>GUARDEN</w:t>
      </w:r>
      <w:r w:rsidRPr="00DC4A8D">
        <w:rPr>
          <w:b/>
          <w:lang w:val="es-ES_tradnl"/>
        </w:rPr>
        <w:t xml:space="preserve"> sus mandamientos:</w:t>
      </w:r>
    </w:p>
    <w:p w14:paraId="108C58C6" w14:textId="77777777" w:rsidR="00F86169" w:rsidRPr="00DC4A8D" w:rsidRDefault="00BC37DC" w:rsidP="00BC37DC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8 Y no sean como sus padres, Generación contumaz y rebelde; Generación que no apercibió su corazón, Ni </w:t>
      </w:r>
      <w:proofErr w:type="spellStart"/>
      <w:r w:rsidRPr="00DC4A8D">
        <w:rPr>
          <w:b/>
          <w:lang w:val="es-ES_tradnl"/>
        </w:rPr>
        <w:t>fué</w:t>
      </w:r>
      <w:proofErr w:type="spellEnd"/>
      <w:r w:rsidRPr="00DC4A8D">
        <w:rPr>
          <w:b/>
          <w:lang w:val="es-ES_tradnl"/>
        </w:rPr>
        <w:t xml:space="preserve"> fiel para con Dios su espíritu.</w:t>
      </w:r>
    </w:p>
    <w:p w14:paraId="7336669D" w14:textId="77777777" w:rsidR="00BC37DC" w:rsidRPr="00DC4A8D" w:rsidRDefault="00BC37DC" w:rsidP="00BC37DC">
      <w:pPr>
        <w:pStyle w:val="NoSpacing"/>
        <w:rPr>
          <w:b/>
          <w:lang w:val="es-ES_tradnl"/>
        </w:rPr>
      </w:pPr>
    </w:p>
    <w:p w14:paraId="090B8834" w14:textId="77777777" w:rsidR="00F86169" w:rsidRPr="00DC4A8D" w:rsidRDefault="00F86169" w:rsidP="00684312">
      <w:pPr>
        <w:pStyle w:val="NoSpacing"/>
        <w:rPr>
          <w:b/>
          <w:lang w:val="es-ES_tradnl"/>
        </w:rPr>
      </w:pPr>
      <w:proofErr w:type="spellStart"/>
      <w:r w:rsidRPr="00DC4A8D">
        <w:rPr>
          <w:b/>
          <w:lang w:val="es-ES_tradnl"/>
        </w:rPr>
        <w:t>Eccles</w:t>
      </w:r>
      <w:r w:rsidR="00D00F8E" w:rsidRPr="00DC4A8D">
        <w:rPr>
          <w:b/>
          <w:lang w:val="es-ES_tradnl"/>
        </w:rPr>
        <w:t>ias</w:t>
      </w:r>
      <w:r w:rsidRPr="00DC4A8D">
        <w:rPr>
          <w:b/>
          <w:lang w:val="es-ES_tradnl"/>
        </w:rPr>
        <w:t>tico</w:t>
      </w:r>
      <w:proofErr w:type="spellEnd"/>
      <w:r w:rsidR="00D00F8E" w:rsidRPr="00DC4A8D">
        <w:rPr>
          <w:b/>
          <w:lang w:val="es-ES_tradnl"/>
        </w:rPr>
        <w:t xml:space="preserve"> 30:8 El </w:t>
      </w:r>
      <w:proofErr w:type="spellStart"/>
      <w:r w:rsidR="00D00F8E" w:rsidRPr="00DC4A8D">
        <w:rPr>
          <w:b/>
          <w:lang w:val="es-ES_tradnl"/>
        </w:rPr>
        <w:t>cavallo</w:t>
      </w:r>
      <w:proofErr w:type="spellEnd"/>
      <w:r w:rsidR="00D00F8E" w:rsidRPr="00DC4A8D">
        <w:rPr>
          <w:b/>
          <w:lang w:val="es-ES_tradnl"/>
        </w:rPr>
        <w:t xml:space="preserve"> no domado sale duro, y el hijo </w:t>
      </w:r>
      <w:proofErr w:type="spellStart"/>
      <w:r w:rsidR="00D00F8E" w:rsidRPr="00DC4A8D">
        <w:rPr>
          <w:b/>
          <w:lang w:val="es-ES_tradnl"/>
        </w:rPr>
        <w:t>dissolute</w:t>
      </w:r>
      <w:proofErr w:type="spellEnd"/>
      <w:r w:rsidR="00D00F8E" w:rsidRPr="00DC4A8D">
        <w:rPr>
          <w:b/>
          <w:lang w:val="es-ES_tradnl"/>
        </w:rPr>
        <w:t xml:space="preserve"> </w:t>
      </w:r>
      <w:r w:rsidR="00CD0377" w:rsidRPr="00DC4A8D">
        <w:rPr>
          <w:b/>
          <w:lang w:val="es-ES_tradnl"/>
        </w:rPr>
        <w:t>SALE TEMARARIO</w:t>
      </w:r>
      <w:r w:rsidR="00D00F8E" w:rsidRPr="00DC4A8D">
        <w:rPr>
          <w:b/>
          <w:lang w:val="es-ES_tradnl"/>
        </w:rPr>
        <w:t>.</w:t>
      </w:r>
    </w:p>
    <w:p w14:paraId="1A74ED6A" w14:textId="77777777" w:rsidR="00D00F8E" w:rsidRPr="00DC4A8D" w:rsidRDefault="003F1005" w:rsidP="00684312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9 Regala </w:t>
      </w:r>
      <w:proofErr w:type="spellStart"/>
      <w:r w:rsidRPr="00DC4A8D">
        <w:rPr>
          <w:b/>
          <w:lang w:val="es-ES_tradnl"/>
        </w:rPr>
        <w:t>á</w:t>
      </w:r>
      <w:r w:rsidR="00D00F8E" w:rsidRPr="00DC4A8D">
        <w:rPr>
          <w:b/>
          <w:lang w:val="es-ES_tradnl"/>
        </w:rPr>
        <w:t>l</w:t>
      </w:r>
      <w:proofErr w:type="spellEnd"/>
      <w:r w:rsidR="00D00F8E" w:rsidRPr="00DC4A8D">
        <w:rPr>
          <w:b/>
          <w:lang w:val="es-ES_tradnl"/>
        </w:rPr>
        <w:t xml:space="preserve"> hijo, y </w:t>
      </w:r>
      <w:proofErr w:type="spellStart"/>
      <w:r w:rsidR="00D00F8E" w:rsidRPr="00DC4A8D">
        <w:rPr>
          <w:b/>
          <w:lang w:val="es-ES_tradnl"/>
        </w:rPr>
        <w:t>espantarteha</w:t>
      </w:r>
      <w:proofErr w:type="spellEnd"/>
      <w:r w:rsidR="00D00F8E" w:rsidRPr="00DC4A8D">
        <w:rPr>
          <w:b/>
          <w:lang w:val="es-ES_tradnl"/>
        </w:rPr>
        <w:t xml:space="preserve">: juega con </w:t>
      </w:r>
      <w:proofErr w:type="spellStart"/>
      <w:r w:rsidR="00D00F8E" w:rsidRPr="00DC4A8D">
        <w:rPr>
          <w:b/>
          <w:lang w:val="es-ES_tradnl"/>
        </w:rPr>
        <w:t>el</w:t>
      </w:r>
      <w:proofErr w:type="spellEnd"/>
      <w:r w:rsidR="00D00F8E" w:rsidRPr="00DC4A8D">
        <w:rPr>
          <w:b/>
          <w:lang w:val="es-ES_tradnl"/>
        </w:rPr>
        <w:t xml:space="preserve"> y </w:t>
      </w:r>
      <w:proofErr w:type="spellStart"/>
      <w:r w:rsidR="00D00F8E" w:rsidRPr="00DC4A8D">
        <w:rPr>
          <w:b/>
          <w:lang w:val="es-ES_tradnl"/>
        </w:rPr>
        <w:t>contristarteha</w:t>
      </w:r>
      <w:proofErr w:type="spellEnd"/>
      <w:r w:rsidR="00D00F8E" w:rsidRPr="00DC4A8D">
        <w:rPr>
          <w:b/>
          <w:lang w:val="es-ES_tradnl"/>
        </w:rPr>
        <w:t>.</w:t>
      </w:r>
    </w:p>
    <w:p w14:paraId="12C4A9AB" w14:textId="77777777" w:rsidR="00D00F8E" w:rsidRPr="00DC4A8D" w:rsidRDefault="00D00F8E" w:rsidP="00684312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10 No te </w:t>
      </w:r>
      <w:proofErr w:type="spellStart"/>
      <w:r w:rsidRPr="00DC4A8D">
        <w:rPr>
          <w:b/>
          <w:lang w:val="es-ES_tradnl"/>
        </w:rPr>
        <w:t>rias</w:t>
      </w:r>
      <w:proofErr w:type="spellEnd"/>
      <w:r w:rsidRPr="00DC4A8D">
        <w:rPr>
          <w:b/>
          <w:lang w:val="es-ES_tradnl"/>
        </w:rPr>
        <w:t xml:space="preserve"> </w:t>
      </w:r>
      <w:r w:rsidR="00CD0377" w:rsidRPr="00DC4A8D">
        <w:rPr>
          <w:b/>
          <w:lang w:val="es-ES_tradnl"/>
        </w:rPr>
        <w:t>CON EL</w:t>
      </w:r>
      <w:r w:rsidRPr="00DC4A8D">
        <w:rPr>
          <w:b/>
          <w:lang w:val="es-ES_tradnl"/>
        </w:rPr>
        <w:t xml:space="preserve">, porque no tengas dolor con </w:t>
      </w:r>
      <w:proofErr w:type="spellStart"/>
      <w:r w:rsidRPr="00DC4A8D">
        <w:rPr>
          <w:b/>
          <w:lang w:val="es-ES_tradnl"/>
        </w:rPr>
        <w:t>el</w:t>
      </w:r>
      <w:proofErr w:type="spellEnd"/>
      <w:r w:rsidRPr="00DC4A8D">
        <w:rPr>
          <w:b/>
          <w:lang w:val="es-ES_tradnl"/>
        </w:rPr>
        <w:t xml:space="preserve">, y </w:t>
      </w:r>
      <w:proofErr w:type="spellStart"/>
      <w:r w:rsidR="003F1005" w:rsidRPr="00DC4A8D">
        <w:rPr>
          <w:b/>
          <w:lang w:val="es-ES_tradnl"/>
        </w:rPr>
        <w:t>á</w:t>
      </w:r>
      <w:r w:rsidRPr="00DC4A8D">
        <w:rPr>
          <w:b/>
          <w:lang w:val="es-ES_tradnl"/>
        </w:rPr>
        <w:t>l</w:t>
      </w:r>
      <w:proofErr w:type="spellEnd"/>
      <w:r w:rsidRPr="00DC4A8D">
        <w:rPr>
          <w:b/>
          <w:lang w:val="es-ES_tradnl"/>
        </w:rPr>
        <w:t xml:space="preserve"> cabo </w:t>
      </w:r>
      <w:proofErr w:type="spellStart"/>
      <w:r w:rsidRPr="00DC4A8D">
        <w:rPr>
          <w:b/>
          <w:lang w:val="es-ES_tradnl"/>
        </w:rPr>
        <w:t>cruxas</w:t>
      </w:r>
      <w:proofErr w:type="spellEnd"/>
      <w:r w:rsidRPr="00DC4A8D">
        <w:rPr>
          <w:b/>
          <w:lang w:val="es-ES_tradnl"/>
        </w:rPr>
        <w:t xml:space="preserve"> los dientes.</w:t>
      </w:r>
    </w:p>
    <w:p w14:paraId="1DADB467" w14:textId="77777777" w:rsidR="00D00F8E" w:rsidRPr="00DC4A8D" w:rsidRDefault="00D00F8E" w:rsidP="00684312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11 No </w:t>
      </w:r>
      <w:r w:rsidR="00CD0377" w:rsidRPr="00DC4A8D">
        <w:rPr>
          <w:b/>
          <w:lang w:val="es-ES_tradnl"/>
        </w:rPr>
        <w:t xml:space="preserve">LE DES </w:t>
      </w:r>
      <w:r w:rsidRPr="00DC4A8D">
        <w:rPr>
          <w:b/>
          <w:lang w:val="es-ES_tradnl"/>
        </w:rPr>
        <w:t xml:space="preserve">licencia en la mocedad, ni </w:t>
      </w:r>
      <w:proofErr w:type="spellStart"/>
      <w:r w:rsidRPr="00DC4A8D">
        <w:rPr>
          <w:b/>
          <w:lang w:val="es-ES_tradnl"/>
        </w:rPr>
        <w:t>dissimules</w:t>
      </w:r>
      <w:proofErr w:type="spellEnd"/>
      <w:r w:rsidRPr="00DC4A8D">
        <w:rPr>
          <w:b/>
          <w:lang w:val="es-ES_tradnl"/>
        </w:rPr>
        <w:t xml:space="preserve"> sus inconsideraciones.</w:t>
      </w:r>
    </w:p>
    <w:p w14:paraId="2BEE9E7F" w14:textId="77777777" w:rsidR="00D00F8E" w:rsidRPr="00DC4A8D" w:rsidRDefault="00D00F8E" w:rsidP="00684312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12 </w:t>
      </w:r>
      <w:r w:rsidR="00CD0377" w:rsidRPr="00DC4A8D">
        <w:rPr>
          <w:b/>
          <w:lang w:val="es-ES_tradnl"/>
        </w:rPr>
        <w:t>DOBLA SU CUELLO</w:t>
      </w:r>
      <w:r w:rsidRPr="00DC4A8D">
        <w:rPr>
          <w:b/>
          <w:lang w:val="es-ES_tradnl"/>
        </w:rPr>
        <w:t xml:space="preserve"> en su juventud: </w:t>
      </w:r>
      <w:proofErr w:type="spellStart"/>
      <w:r w:rsidRPr="00DC4A8D">
        <w:rPr>
          <w:b/>
          <w:lang w:val="es-ES_tradnl"/>
        </w:rPr>
        <w:t>quebrantale</w:t>
      </w:r>
      <w:proofErr w:type="spellEnd"/>
      <w:r w:rsidRPr="00DC4A8D">
        <w:rPr>
          <w:b/>
          <w:lang w:val="es-ES_tradnl"/>
        </w:rPr>
        <w:t xml:space="preserve"> los costados entre tanto que es muchacho; porque por ventura no se e</w:t>
      </w:r>
      <w:r w:rsidR="00EF67E7" w:rsidRPr="00DC4A8D">
        <w:rPr>
          <w:b/>
          <w:lang w:val="es-ES_tradnl"/>
        </w:rPr>
        <w:t xml:space="preserve">ndurezca, </w:t>
      </w:r>
      <w:r w:rsidR="00CD0377" w:rsidRPr="00DC4A8D">
        <w:rPr>
          <w:b/>
          <w:lang w:val="es-ES_tradnl"/>
        </w:rPr>
        <w:t>Y NO</w:t>
      </w:r>
      <w:r w:rsidR="00EF67E7" w:rsidRPr="00DC4A8D">
        <w:rPr>
          <w:b/>
          <w:lang w:val="es-ES_tradnl"/>
        </w:rPr>
        <w:t xml:space="preserve"> te obedezca, y dé</w:t>
      </w:r>
      <w:r w:rsidRPr="00DC4A8D">
        <w:rPr>
          <w:b/>
          <w:lang w:val="es-ES_tradnl"/>
        </w:rPr>
        <w:t xml:space="preserve"> dolor </w:t>
      </w:r>
      <w:proofErr w:type="spellStart"/>
      <w:r w:rsidR="003F1005" w:rsidRPr="00DC4A8D">
        <w:rPr>
          <w:b/>
          <w:lang w:val="es-ES_tradnl"/>
        </w:rPr>
        <w:t>á</w:t>
      </w:r>
      <w:proofErr w:type="spellEnd"/>
      <w:r w:rsidRPr="00DC4A8D">
        <w:rPr>
          <w:b/>
          <w:lang w:val="es-ES_tradnl"/>
        </w:rPr>
        <w:t xml:space="preserve"> tu </w:t>
      </w:r>
      <w:proofErr w:type="spellStart"/>
      <w:r w:rsidRPr="00DC4A8D">
        <w:rPr>
          <w:b/>
          <w:lang w:val="es-ES_tradnl"/>
        </w:rPr>
        <w:t>animo</w:t>
      </w:r>
      <w:proofErr w:type="spellEnd"/>
      <w:r w:rsidRPr="00DC4A8D">
        <w:rPr>
          <w:b/>
          <w:lang w:val="es-ES_tradnl"/>
        </w:rPr>
        <w:t>.</w:t>
      </w:r>
    </w:p>
    <w:p w14:paraId="7C43481F" w14:textId="77777777" w:rsidR="001D4CC7" w:rsidRPr="00DC4A8D" w:rsidRDefault="001D4CC7" w:rsidP="00684312">
      <w:pPr>
        <w:pStyle w:val="NoSpacing"/>
        <w:rPr>
          <w:lang w:val="es-ES_tradnl"/>
        </w:rPr>
      </w:pPr>
    </w:p>
    <w:p w14:paraId="3C32D33C" w14:textId="77777777" w:rsidR="00CD796E" w:rsidRPr="00DC4A8D" w:rsidRDefault="00CD796E" w:rsidP="00684312">
      <w:pPr>
        <w:pStyle w:val="NoSpacing"/>
        <w:rPr>
          <w:rStyle w:val="text"/>
          <w:b/>
          <w:lang w:val="es-ES_tradnl"/>
        </w:rPr>
      </w:pPr>
      <w:r w:rsidRPr="00DC4A8D">
        <w:rPr>
          <w:b/>
          <w:lang w:val="es-ES_tradnl"/>
        </w:rPr>
        <w:t xml:space="preserve">1Timoteo 4:12 </w:t>
      </w:r>
      <w:r w:rsidRPr="00DC4A8D">
        <w:rPr>
          <w:rStyle w:val="text"/>
          <w:b/>
          <w:vertAlign w:val="superscript"/>
          <w:lang w:val="es-ES_tradnl"/>
        </w:rPr>
        <w:t> </w:t>
      </w:r>
      <w:r w:rsidRPr="00DC4A8D">
        <w:rPr>
          <w:rStyle w:val="text"/>
          <w:b/>
          <w:lang w:val="es-ES_tradnl"/>
        </w:rPr>
        <w:t>Ninguno tenga en poco tu juventud; pero sé EJEMPLO de los fieles en palabra, en conversación, en caridad, en espíritu, en fe, en limpieza.</w:t>
      </w:r>
    </w:p>
    <w:p w14:paraId="04DE75F3" w14:textId="77777777" w:rsidR="00DF7D31" w:rsidRPr="00DC4A8D" w:rsidRDefault="00DF7D31" w:rsidP="00684312">
      <w:pPr>
        <w:pStyle w:val="NoSpacing"/>
        <w:rPr>
          <w:rStyle w:val="text"/>
          <w:b/>
          <w:lang w:val="es-ES_tradnl"/>
        </w:rPr>
      </w:pPr>
    </w:p>
    <w:p w14:paraId="655F93E3" w14:textId="77777777" w:rsidR="00DF7D31" w:rsidRPr="00DC4A8D" w:rsidRDefault="0073216D" w:rsidP="0073216D">
      <w:pPr>
        <w:pStyle w:val="NoSpacing"/>
        <w:tabs>
          <w:tab w:val="left" w:pos="7752"/>
        </w:tabs>
        <w:rPr>
          <w:b/>
          <w:lang w:val="es-ES_tradnl"/>
        </w:rPr>
      </w:pPr>
      <w:proofErr w:type="spellStart"/>
      <w:r w:rsidRPr="00DC4A8D">
        <w:rPr>
          <w:rStyle w:val="text"/>
          <w:b/>
          <w:lang w:val="es-ES_tradnl"/>
        </w:rPr>
        <w:t>Ecclesiastico</w:t>
      </w:r>
      <w:proofErr w:type="spellEnd"/>
      <w:r w:rsidRPr="00DC4A8D">
        <w:rPr>
          <w:rStyle w:val="text"/>
          <w:b/>
          <w:lang w:val="es-ES_tradnl"/>
        </w:rPr>
        <w:t xml:space="preserve"> 11:30 No llames </w:t>
      </w:r>
      <w:proofErr w:type="spellStart"/>
      <w:r w:rsidRPr="00DC4A8D">
        <w:rPr>
          <w:rStyle w:val="text"/>
          <w:b/>
          <w:lang w:val="es-ES_tradnl"/>
        </w:rPr>
        <w:t>á</w:t>
      </w:r>
      <w:proofErr w:type="spellEnd"/>
      <w:r w:rsidRPr="00DC4A8D">
        <w:rPr>
          <w:rStyle w:val="text"/>
          <w:b/>
          <w:lang w:val="es-ES_tradnl"/>
        </w:rPr>
        <w:t xml:space="preserve"> ninguno bienaventurado antes d</w:t>
      </w:r>
      <w:r w:rsidR="00DF7D31" w:rsidRPr="00DC4A8D">
        <w:rPr>
          <w:rStyle w:val="text"/>
          <w:b/>
          <w:lang w:val="es-ES_tradnl"/>
        </w:rPr>
        <w:t>e la muerte,</w:t>
      </w:r>
      <w:r w:rsidRPr="00DC4A8D">
        <w:rPr>
          <w:rStyle w:val="text"/>
          <w:b/>
          <w:lang w:val="es-ES_tradnl"/>
        </w:rPr>
        <w:t xml:space="preserve"> porque el hombre </w:t>
      </w:r>
      <w:r w:rsidR="00CD0377" w:rsidRPr="00DC4A8D">
        <w:rPr>
          <w:rStyle w:val="text"/>
          <w:b/>
          <w:lang w:val="es-ES_tradnl"/>
        </w:rPr>
        <w:t>EN SUS HIJOS</w:t>
      </w:r>
      <w:r w:rsidRPr="00DC4A8D">
        <w:rPr>
          <w:rStyle w:val="text"/>
          <w:b/>
          <w:lang w:val="es-ES_tradnl"/>
        </w:rPr>
        <w:t xml:space="preserve"> es conocido.</w:t>
      </w:r>
    </w:p>
    <w:p w14:paraId="1EB9568A" w14:textId="77777777" w:rsidR="00CD796E" w:rsidRPr="00DC4A8D" w:rsidRDefault="00CD796E" w:rsidP="00684312">
      <w:pPr>
        <w:pStyle w:val="NoSpacing"/>
        <w:rPr>
          <w:lang w:val="es-ES_tradnl"/>
        </w:rPr>
      </w:pPr>
    </w:p>
    <w:p w14:paraId="4739B543" w14:textId="77777777" w:rsidR="00AE206A" w:rsidRPr="00DC4A8D" w:rsidRDefault="00AE206A" w:rsidP="00AE206A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>Deuteronomio 6:4 Oye, Israel: Jehová nuestro Dios, Jehová uno es:</w:t>
      </w:r>
    </w:p>
    <w:p w14:paraId="0BEBAFF9" w14:textId="77777777" w:rsidR="00AE206A" w:rsidRPr="00DC4A8D" w:rsidRDefault="00AE206A" w:rsidP="00AE206A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>:5 Y Amarás á Jehová tu Dios de todo tu corazón, y de toda tu alma, y con todo tu poder.</w:t>
      </w:r>
    </w:p>
    <w:p w14:paraId="6BCA94C2" w14:textId="77777777" w:rsidR="00AE206A" w:rsidRPr="00DC4A8D" w:rsidRDefault="00AE206A" w:rsidP="00AE206A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>:6 Y estas palabras que yo te mando hoy, estarán sobre tu corazón:</w:t>
      </w:r>
    </w:p>
    <w:p w14:paraId="55B9C43F" w14:textId="77777777" w:rsidR="007562EB" w:rsidRPr="00DC4A8D" w:rsidRDefault="00B12A85" w:rsidP="00AE206A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:</w:t>
      </w:r>
      <w:r w:rsidR="00AE206A" w:rsidRPr="00DC4A8D">
        <w:rPr>
          <w:b/>
          <w:lang w:val="es-ES_tradnl"/>
        </w:rPr>
        <w:t xml:space="preserve">7 Y las repetirás </w:t>
      </w:r>
      <w:proofErr w:type="spellStart"/>
      <w:r w:rsidR="00AE206A" w:rsidRPr="00DC4A8D">
        <w:rPr>
          <w:b/>
          <w:lang w:val="es-ES_tradnl"/>
        </w:rPr>
        <w:t>á</w:t>
      </w:r>
      <w:proofErr w:type="spellEnd"/>
      <w:r w:rsidR="00AE206A" w:rsidRPr="00DC4A8D">
        <w:rPr>
          <w:b/>
          <w:lang w:val="es-ES_tradnl"/>
        </w:rPr>
        <w:t xml:space="preserve"> </w:t>
      </w:r>
      <w:r w:rsidR="006924DA" w:rsidRPr="00DC4A8D">
        <w:rPr>
          <w:b/>
          <w:lang w:val="es-ES_tradnl"/>
        </w:rPr>
        <w:t>TUS HIJOS</w:t>
      </w:r>
      <w:r w:rsidR="00AE206A" w:rsidRPr="00DC4A8D">
        <w:rPr>
          <w:b/>
          <w:lang w:val="es-ES_tradnl"/>
        </w:rPr>
        <w:t>, y hablarás de ellas estando en tu casa, y andando por el camino, y al acostarte, y cuando te levantes:</w:t>
      </w:r>
    </w:p>
    <w:p w14:paraId="52AA82C5" w14:textId="77777777" w:rsidR="00B12A85" w:rsidRPr="00DC4A8D" w:rsidRDefault="00B12A85" w:rsidP="00684312">
      <w:pPr>
        <w:pStyle w:val="NoSpacing"/>
        <w:rPr>
          <w:b/>
          <w:lang w:val="es-ES_tradnl"/>
        </w:rPr>
      </w:pPr>
    </w:p>
    <w:p w14:paraId="7267B041" w14:textId="77777777" w:rsidR="00F86169" w:rsidRPr="00DC4A8D" w:rsidRDefault="007562EB" w:rsidP="00684312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 xml:space="preserve">Proverbios 22:15 </w:t>
      </w:r>
      <w:r w:rsidR="00B12A85" w:rsidRPr="00DC4A8D">
        <w:rPr>
          <w:rStyle w:val="text"/>
          <w:b/>
          <w:lang w:val="es-ES_tradnl"/>
        </w:rPr>
        <w:t>La necedad está ligada en el corazón del muchacho; Mas la vara de la corrección la hará alejar de él.</w:t>
      </w:r>
    </w:p>
    <w:p w14:paraId="0EE1B503" w14:textId="77777777" w:rsidR="007562EB" w:rsidRPr="00DC4A8D" w:rsidRDefault="00556350" w:rsidP="00684312">
      <w:pPr>
        <w:pStyle w:val="NoSpacing"/>
        <w:rPr>
          <w:lang w:val="es-ES_tradnl"/>
        </w:rPr>
      </w:pPr>
      <w:r w:rsidRPr="00DC4A8D">
        <w:rPr>
          <w:lang w:val="es-ES_tradnl"/>
        </w:rPr>
        <w:t>(I</w:t>
      </w:r>
      <w:r w:rsidR="00A3509E" w:rsidRPr="00DC4A8D">
        <w:rPr>
          <w:lang w:val="es-ES_tradnl"/>
        </w:rPr>
        <w:t xml:space="preserve">mpiedad </w:t>
      </w:r>
      <w:proofErr w:type="spellStart"/>
      <w:r w:rsidR="00A3509E" w:rsidRPr="00DC4A8D">
        <w:rPr>
          <w:lang w:val="es-ES_tradnl"/>
        </w:rPr>
        <w:t>esta</w:t>
      </w:r>
      <w:proofErr w:type="spellEnd"/>
      <w:r w:rsidR="00A3509E" w:rsidRPr="00DC4A8D">
        <w:rPr>
          <w:lang w:val="es-ES_tradnl"/>
        </w:rPr>
        <w:t xml:space="preserve"> atado en el </w:t>
      </w:r>
      <w:proofErr w:type="spellStart"/>
      <w:r w:rsidR="00A3509E" w:rsidRPr="00DC4A8D">
        <w:rPr>
          <w:lang w:val="es-ES_tradnl"/>
        </w:rPr>
        <w:t>Corazon</w:t>
      </w:r>
      <w:proofErr w:type="spellEnd"/>
      <w:r w:rsidR="00A3509E" w:rsidRPr="00DC4A8D">
        <w:rPr>
          <w:lang w:val="es-ES_tradnl"/>
        </w:rPr>
        <w:t>, pero un palito</w:t>
      </w:r>
      <w:r w:rsidR="007F3F5A" w:rsidRPr="00DC4A8D">
        <w:rPr>
          <w:lang w:val="es-ES_tradnl"/>
        </w:rPr>
        <w:t xml:space="preserve"> lo apartara de </w:t>
      </w:r>
      <w:proofErr w:type="spellStart"/>
      <w:r w:rsidR="007F3F5A" w:rsidRPr="00DC4A8D">
        <w:rPr>
          <w:lang w:val="es-ES_tradnl"/>
        </w:rPr>
        <w:t>el</w:t>
      </w:r>
      <w:proofErr w:type="spellEnd"/>
      <w:r w:rsidRPr="00DC4A8D">
        <w:rPr>
          <w:lang w:val="es-ES_tradnl"/>
        </w:rPr>
        <w:t>.</w:t>
      </w:r>
      <w:r w:rsidR="007F3F5A" w:rsidRPr="00DC4A8D">
        <w:rPr>
          <w:lang w:val="es-ES_tradnl"/>
        </w:rPr>
        <w:t>)</w:t>
      </w:r>
    </w:p>
    <w:p w14:paraId="03E9F043" w14:textId="77777777" w:rsidR="00EE0D94" w:rsidRPr="00DC4A8D" w:rsidRDefault="00EE0D94" w:rsidP="00684312">
      <w:pPr>
        <w:pStyle w:val="NoSpacing"/>
        <w:rPr>
          <w:lang w:val="es-ES_tradnl"/>
        </w:rPr>
      </w:pPr>
    </w:p>
    <w:p w14:paraId="40B2E859" w14:textId="77777777" w:rsidR="00B12A85" w:rsidRPr="00DC4A8D" w:rsidRDefault="00EE0D94" w:rsidP="00684312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Proverbios 13:24</w:t>
      </w:r>
      <w:r w:rsidR="00A3509E" w:rsidRPr="00DC4A8D">
        <w:rPr>
          <w:b/>
          <w:lang w:val="es-ES_tradnl"/>
        </w:rPr>
        <w:t xml:space="preserve"> </w:t>
      </w:r>
      <w:r w:rsidR="0073216D" w:rsidRPr="00DC4A8D">
        <w:rPr>
          <w:rStyle w:val="text"/>
          <w:b/>
          <w:lang w:val="es-ES_tradnl"/>
        </w:rPr>
        <w:t xml:space="preserve">El que detiene el castigo, </w:t>
      </w:r>
      <w:proofErr w:type="spellStart"/>
      <w:r w:rsidR="0073216D" w:rsidRPr="00DC4A8D">
        <w:rPr>
          <w:rStyle w:val="text"/>
          <w:b/>
          <w:lang w:val="es-ES_tradnl"/>
        </w:rPr>
        <w:t>á</w:t>
      </w:r>
      <w:proofErr w:type="spellEnd"/>
      <w:r w:rsidR="0073216D" w:rsidRPr="00DC4A8D">
        <w:rPr>
          <w:rStyle w:val="text"/>
          <w:b/>
          <w:lang w:val="es-ES_tradnl"/>
        </w:rPr>
        <w:t xml:space="preserve"> su hijo aborrece: Mas el que lo ama, madruga </w:t>
      </w:r>
      <w:proofErr w:type="spellStart"/>
      <w:r w:rsidR="0073216D" w:rsidRPr="00DC4A8D">
        <w:rPr>
          <w:rStyle w:val="text"/>
          <w:b/>
          <w:lang w:val="es-ES_tradnl"/>
        </w:rPr>
        <w:t>á</w:t>
      </w:r>
      <w:proofErr w:type="spellEnd"/>
      <w:r w:rsidR="0073216D" w:rsidRPr="00DC4A8D">
        <w:rPr>
          <w:rStyle w:val="text"/>
          <w:b/>
          <w:lang w:val="es-ES_tradnl"/>
        </w:rPr>
        <w:t xml:space="preserve"> castigarlo.</w:t>
      </w:r>
      <w:r w:rsidR="0073216D" w:rsidRPr="00DC4A8D">
        <w:rPr>
          <w:b/>
          <w:lang w:val="es-ES_tradnl"/>
        </w:rPr>
        <w:t xml:space="preserve"> </w:t>
      </w:r>
    </w:p>
    <w:p w14:paraId="2A88660A" w14:textId="77777777" w:rsidR="00EE0D94" w:rsidRPr="00DC4A8D" w:rsidRDefault="00556350" w:rsidP="00684312">
      <w:pPr>
        <w:pStyle w:val="NoSpacing"/>
        <w:rPr>
          <w:b/>
          <w:lang w:val="es-ES_tradnl"/>
        </w:rPr>
      </w:pPr>
      <w:r w:rsidRPr="00DC4A8D">
        <w:rPr>
          <w:lang w:val="es-ES_tradnl"/>
        </w:rPr>
        <w:t>(U</w:t>
      </w:r>
      <w:r w:rsidR="00A3509E" w:rsidRPr="00DC4A8D">
        <w:rPr>
          <w:lang w:val="es-ES_tradnl"/>
        </w:rPr>
        <w:t xml:space="preserve">no odia a su hijo cuando no lo castiga, pero el que ama a su hijo </w:t>
      </w:r>
      <w:proofErr w:type="spellStart"/>
      <w:r w:rsidR="00A3509E" w:rsidRPr="00DC4A8D">
        <w:rPr>
          <w:lang w:val="es-ES_tradnl"/>
        </w:rPr>
        <w:t>esta</w:t>
      </w:r>
      <w:proofErr w:type="spellEnd"/>
      <w:r w:rsidR="00A3509E" w:rsidRPr="00DC4A8D">
        <w:rPr>
          <w:lang w:val="es-ES_tradnl"/>
        </w:rPr>
        <w:t xml:space="preserve"> siempre preparado para castigarlo</w:t>
      </w:r>
      <w:r w:rsidRPr="00DC4A8D">
        <w:rPr>
          <w:lang w:val="es-ES_tradnl"/>
        </w:rPr>
        <w:t>.</w:t>
      </w:r>
      <w:r w:rsidR="00A3509E" w:rsidRPr="00DC4A8D">
        <w:rPr>
          <w:lang w:val="es-ES_tradnl"/>
        </w:rPr>
        <w:t>)</w:t>
      </w:r>
    </w:p>
    <w:p w14:paraId="4DBF60F4" w14:textId="77777777" w:rsidR="00EE0D94" w:rsidRPr="00DC4A8D" w:rsidRDefault="00EE0D94" w:rsidP="00684312">
      <w:pPr>
        <w:pStyle w:val="NoSpacing"/>
        <w:rPr>
          <w:b/>
          <w:lang w:val="es-ES_tradnl"/>
        </w:rPr>
      </w:pPr>
    </w:p>
    <w:p w14:paraId="41F749E1" w14:textId="77777777" w:rsidR="00F86169" w:rsidRPr="00DC4A8D" w:rsidRDefault="00EE0D94" w:rsidP="00684312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Proverbios 29:15</w:t>
      </w:r>
      <w:r w:rsidR="007F3F5A" w:rsidRPr="00DC4A8D">
        <w:rPr>
          <w:b/>
          <w:lang w:val="es-ES_tradnl"/>
        </w:rPr>
        <w:t xml:space="preserve"> </w:t>
      </w:r>
      <w:r w:rsidR="00B12A85" w:rsidRPr="00DC4A8D">
        <w:rPr>
          <w:rStyle w:val="text"/>
          <w:b/>
          <w:lang w:val="es-ES_tradnl"/>
        </w:rPr>
        <w:t xml:space="preserve">La vara y la corrección dan sabiduría: Mas el muchacho consentido avergonzará </w:t>
      </w:r>
      <w:proofErr w:type="spellStart"/>
      <w:r w:rsidR="00B12A85" w:rsidRPr="00DC4A8D">
        <w:rPr>
          <w:rStyle w:val="text"/>
          <w:b/>
          <w:lang w:val="es-ES_tradnl"/>
        </w:rPr>
        <w:t>á</w:t>
      </w:r>
      <w:proofErr w:type="spellEnd"/>
      <w:r w:rsidR="00B12A85" w:rsidRPr="00DC4A8D">
        <w:rPr>
          <w:rStyle w:val="text"/>
          <w:b/>
          <w:lang w:val="es-ES_tradnl"/>
        </w:rPr>
        <w:t xml:space="preserve"> su madre.</w:t>
      </w:r>
    </w:p>
    <w:p w14:paraId="46DA2364" w14:textId="77777777" w:rsidR="00EE0D94" w:rsidRPr="00DC4A8D" w:rsidRDefault="007053E1" w:rsidP="00684312">
      <w:pPr>
        <w:pStyle w:val="NoSpacing"/>
        <w:rPr>
          <w:lang w:val="es-ES_tradnl"/>
        </w:rPr>
      </w:pPr>
      <w:r w:rsidRPr="00DC4A8D">
        <w:rPr>
          <w:lang w:val="es-ES_tradnl"/>
        </w:rPr>
        <w:t>(E</w:t>
      </w:r>
      <w:r w:rsidR="00C468A2" w:rsidRPr="00DC4A8D">
        <w:rPr>
          <w:lang w:val="es-ES_tradnl"/>
        </w:rPr>
        <w:t xml:space="preserve">l </w:t>
      </w:r>
      <w:r w:rsidRPr="00DC4A8D">
        <w:rPr>
          <w:lang w:val="es-ES_tradnl"/>
        </w:rPr>
        <w:t>palo y el corregir</w:t>
      </w:r>
      <w:r w:rsidR="00C468A2" w:rsidRPr="00DC4A8D">
        <w:rPr>
          <w:lang w:val="es-ES_tradnl"/>
        </w:rPr>
        <w:t xml:space="preserve"> da prudencia, pero el hijo que </w:t>
      </w:r>
      <w:proofErr w:type="spellStart"/>
      <w:r w:rsidR="00C468A2" w:rsidRPr="00DC4A8D">
        <w:rPr>
          <w:lang w:val="es-ES_tradnl"/>
        </w:rPr>
        <w:t>diriga</w:t>
      </w:r>
      <w:proofErr w:type="spellEnd"/>
      <w:r w:rsidR="00C468A2" w:rsidRPr="00DC4A8D">
        <w:rPr>
          <w:lang w:val="es-ES_tradnl"/>
        </w:rPr>
        <w:t xml:space="preserve"> si mismo solamente hace </w:t>
      </w:r>
      <w:proofErr w:type="spellStart"/>
      <w:r w:rsidR="00C468A2" w:rsidRPr="00DC4A8D">
        <w:rPr>
          <w:lang w:val="es-ES_tradnl"/>
        </w:rPr>
        <w:t>verguenza</w:t>
      </w:r>
      <w:proofErr w:type="spellEnd"/>
      <w:r w:rsidRPr="00DC4A8D">
        <w:rPr>
          <w:lang w:val="es-ES_tradnl"/>
        </w:rPr>
        <w:t>.</w:t>
      </w:r>
      <w:r w:rsidR="00C468A2" w:rsidRPr="00DC4A8D">
        <w:rPr>
          <w:lang w:val="es-ES_tradnl"/>
        </w:rPr>
        <w:t>)</w:t>
      </w:r>
    </w:p>
    <w:p w14:paraId="398C8753" w14:textId="77777777" w:rsidR="00EE0D94" w:rsidRPr="00DC4A8D" w:rsidRDefault="00EE0D94" w:rsidP="00684312">
      <w:pPr>
        <w:pStyle w:val="NoSpacing"/>
        <w:rPr>
          <w:b/>
          <w:lang w:val="es-ES_tradnl"/>
        </w:rPr>
      </w:pPr>
    </w:p>
    <w:p w14:paraId="5F304661" w14:textId="77777777" w:rsidR="00FB1580" w:rsidRPr="00DC4A8D" w:rsidRDefault="00B12A85" w:rsidP="00FB1580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>Proverbios 23</w:t>
      </w:r>
      <w:r w:rsidR="00775360" w:rsidRPr="00DC4A8D">
        <w:rPr>
          <w:b/>
          <w:lang w:val="es-ES_tradnl"/>
        </w:rPr>
        <w:t xml:space="preserve">:13 </w:t>
      </w:r>
      <w:r w:rsidR="00FB1580" w:rsidRPr="00DC4A8D">
        <w:rPr>
          <w:b/>
          <w:lang w:val="es-ES_tradnl"/>
        </w:rPr>
        <w:t xml:space="preserve">No </w:t>
      </w:r>
      <w:proofErr w:type="spellStart"/>
      <w:r w:rsidR="00FB1580" w:rsidRPr="00DC4A8D">
        <w:rPr>
          <w:b/>
          <w:lang w:val="es-ES_tradnl"/>
        </w:rPr>
        <w:t>rehuses</w:t>
      </w:r>
      <w:proofErr w:type="spellEnd"/>
      <w:r w:rsidR="00FB1580" w:rsidRPr="00DC4A8D">
        <w:rPr>
          <w:b/>
          <w:lang w:val="es-ES_tradnl"/>
        </w:rPr>
        <w:t xml:space="preserve"> la corrección del muchacho: Porque si lo hirieres con vara, no morirá.</w:t>
      </w:r>
    </w:p>
    <w:p w14:paraId="5A08DF2A" w14:textId="77777777" w:rsidR="00FB1580" w:rsidRPr="00DC4A8D" w:rsidRDefault="00FB1580" w:rsidP="00FB1580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14 Tú lo herirás con vara, Y librarás su alma del infierno. </w:t>
      </w:r>
    </w:p>
    <w:p w14:paraId="216625A0" w14:textId="77777777" w:rsidR="00895B63" w:rsidRPr="00DC4A8D" w:rsidRDefault="00FB1580" w:rsidP="00FB1580">
      <w:pPr>
        <w:pStyle w:val="NoSpacing"/>
        <w:rPr>
          <w:lang w:val="es-ES_tradnl"/>
        </w:rPr>
      </w:pPr>
      <w:r w:rsidRPr="00DC4A8D">
        <w:rPr>
          <w:lang w:val="es-ES_tradnl"/>
        </w:rPr>
        <w:lastRenderedPageBreak/>
        <w:t>(dad al hijo nalga</w:t>
      </w:r>
      <w:r w:rsidR="00895B63" w:rsidRPr="00DC4A8D">
        <w:rPr>
          <w:lang w:val="es-ES_tradnl"/>
        </w:rPr>
        <w:t>das</w:t>
      </w:r>
      <w:r w:rsidRPr="00DC4A8D">
        <w:rPr>
          <w:lang w:val="es-ES_tradnl"/>
        </w:rPr>
        <w:t xml:space="preserve"> y disciplina cuando lo merece</w:t>
      </w:r>
      <w:r w:rsidR="00895B63" w:rsidRPr="00DC4A8D">
        <w:rPr>
          <w:lang w:val="es-ES_tradnl"/>
        </w:rPr>
        <w:t xml:space="preserve">, no va a morir.  </w:t>
      </w:r>
      <w:proofErr w:type="spellStart"/>
      <w:r w:rsidR="00895B63" w:rsidRPr="00DC4A8D">
        <w:rPr>
          <w:lang w:val="es-ES_tradnl"/>
        </w:rPr>
        <w:t>Pegalo</w:t>
      </w:r>
      <w:proofErr w:type="spellEnd"/>
      <w:r w:rsidR="00895B63" w:rsidRPr="00DC4A8D">
        <w:rPr>
          <w:lang w:val="es-ES_tradnl"/>
        </w:rPr>
        <w:t xml:space="preserve"> con un palo</w:t>
      </w:r>
      <w:r w:rsidRPr="00DC4A8D">
        <w:rPr>
          <w:lang w:val="es-ES_tradnl"/>
        </w:rPr>
        <w:t>/correa, para que lo salves de angustia y una vida de</w:t>
      </w:r>
      <w:r w:rsidR="00895B63" w:rsidRPr="00DC4A8D">
        <w:rPr>
          <w:lang w:val="es-ES_tradnl"/>
        </w:rPr>
        <w:t xml:space="preserve"> maldad)</w:t>
      </w:r>
    </w:p>
    <w:p w14:paraId="66BE3D05" w14:textId="77777777" w:rsidR="00895B63" w:rsidRPr="00DC4A8D" w:rsidRDefault="00895B63" w:rsidP="00684312">
      <w:pPr>
        <w:pStyle w:val="NoSpacing"/>
        <w:rPr>
          <w:b/>
          <w:lang w:val="es-ES_tradnl"/>
        </w:rPr>
      </w:pPr>
    </w:p>
    <w:p w14:paraId="2B37D71D" w14:textId="77777777" w:rsidR="00B12A85" w:rsidRPr="00DC4A8D" w:rsidRDefault="00EE0D94" w:rsidP="00B12A85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>Deuteronomio 21:18</w:t>
      </w:r>
      <w:r w:rsidR="00B12A85" w:rsidRPr="00DC4A8D">
        <w:rPr>
          <w:b/>
          <w:lang w:val="es-ES_tradnl"/>
        </w:rPr>
        <w:t xml:space="preserve"> Cuando alguno tuviere hijo contumaz y rebelde, que no obedeciere </w:t>
      </w:r>
      <w:proofErr w:type="spellStart"/>
      <w:r w:rsidR="00B12A85" w:rsidRPr="00DC4A8D">
        <w:rPr>
          <w:b/>
          <w:lang w:val="es-ES_tradnl"/>
        </w:rPr>
        <w:t>á</w:t>
      </w:r>
      <w:proofErr w:type="spellEnd"/>
      <w:r w:rsidR="00B12A85" w:rsidRPr="00DC4A8D">
        <w:rPr>
          <w:b/>
          <w:lang w:val="es-ES_tradnl"/>
        </w:rPr>
        <w:t xml:space="preserve"> la voz de su padre ni </w:t>
      </w:r>
      <w:proofErr w:type="spellStart"/>
      <w:r w:rsidR="00B12A85" w:rsidRPr="00DC4A8D">
        <w:rPr>
          <w:b/>
          <w:lang w:val="es-ES_tradnl"/>
        </w:rPr>
        <w:t>á</w:t>
      </w:r>
      <w:proofErr w:type="spellEnd"/>
      <w:r w:rsidR="00B12A85" w:rsidRPr="00DC4A8D">
        <w:rPr>
          <w:b/>
          <w:lang w:val="es-ES_tradnl"/>
        </w:rPr>
        <w:t xml:space="preserve"> la voz de su madre, y habiéndolo castigado, no les obedeciere;</w:t>
      </w:r>
    </w:p>
    <w:p w14:paraId="18443566" w14:textId="77777777" w:rsidR="00B12A85" w:rsidRPr="00DC4A8D" w:rsidRDefault="00B12A85" w:rsidP="00B12A85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19 Entonces tomarlo han su padre y su madre, y lo sacarán </w:t>
      </w:r>
      <w:proofErr w:type="spellStart"/>
      <w:r w:rsidRPr="00DC4A8D">
        <w:rPr>
          <w:b/>
          <w:lang w:val="es-ES_tradnl"/>
        </w:rPr>
        <w:t>á</w:t>
      </w:r>
      <w:proofErr w:type="spellEnd"/>
      <w:r w:rsidRPr="00DC4A8D">
        <w:rPr>
          <w:b/>
          <w:lang w:val="es-ES_tradnl"/>
        </w:rPr>
        <w:t xml:space="preserve"> los ancianos de su ciudad, y </w:t>
      </w:r>
      <w:proofErr w:type="spellStart"/>
      <w:r w:rsidRPr="00DC4A8D">
        <w:rPr>
          <w:b/>
          <w:lang w:val="es-ES_tradnl"/>
        </w:rPr>
        <w:t>á</w:t>
      </w:r>
      <w:proofErr w:type="spellEnd"/>
      <w:r w:rsidRPr="00DC4A8D">
        <w:rPr>
          <w:b/>
          <w:lang w:val="es-ES_tradnl"/>
        </w:rPr>
        <w:t xml:space="preserve"> la puerta del lugar suyo;</w:t>
      </w:r>
    </w:p>
    <w:p w14:paraId="0BC156EF" w14:textId="77777777" w:rsidR="00B12A85" w:rsidRPr="00DC4A8D" w:rsidRDefault="00B12A85" w:rsidP="00B12A85">
      <w:pPr>
        <w:pStyle w:val="NoSpacing"/>
        <w:rPr>
          <w:b/>
          <w:lang w:val="es-ES_tradnl"/>
        </w:rPr>
      </w:pPr>
      <w:r w:rsidRPr="00DC4A8D">
        <w:rPr>
          <w:b/>
          <w:lang w:val="es-ES_tradnl"/>
        </w:rPr>
        <w:t xml:space="preserve">:20 Y dirán </w:t>
      </w:r>
      <w:proofErr w:type="spellStart"/>
      <w:r w:rsidRPr="00DC4A8D">
        <w:rPr>
          <w:b/>
          <w:lang w:val="es-ES_tradnl"/>
        </w:rPr>
        <w:t>á</w:t>
      </w:r>
      <w:proofErr w:type="spellEnd"/>
      <w:r w:rsidRPr="00DC4A8D">
        <w:rPr>
          <w:b/>
          <w:lang w:val="es-ES_tradnl"/>
        </w:rPr>
        <w:t xml:space="preserve"> los ancianos de la ciudad: Este nuestro hijo es contumaz y rebelde, no obedece </w:t>
      </w:r>
      <w:proofErr w:type="spellStart"/>
      <w:r w:rsidRPr="00DC4A8D">
        <w:rPr>
          <w:b/>
          <w:lang w:val="es-ES_tradnl"/>
        </w:rPr>
        <w:t>á</w:t>
      </w:r>
      <w:proofErr w:type="spellEnd"/>
      <w:r w:rsidRPr="00DC4A8D">
        <w:rPr>
          <w:b/>
          <w:lang w:val="es-ES_tradnl"/>
        </w:rPr>
        <w:t xml:space="preserve"> nuestra voz; es glotón y borracho.</w:t>
      </w:r>
    </w:p>
    <w:p w14:paraId="1330D03D" w14:textId="77777777" w:rsidR="00F86169" w:rsidRPr="00DC4A8D" w:rsidRDefault="00B12A85" w:rsidP="00B12A85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:21 Entonces todos los hombres de su ciudad lo apedrearán con piedras, y morirá: así quitarás el mal de en medio de ti; y todo Israel oirá, y temerá.</w:t>
      </w:r>
    </w:p>
    <w:p w14:paraId="52B17D97" w14:textId="77777777" w:rsidR="00A1538D" w:rsidRPr="00DC4A8D" w:rsidRDefault="00A1538D" w:rsidP="00684312">
      <w:pPr>
        <w:pStyle w:val="NoSpacing"/>
        <w:rPr>
          <w:lang w:val="es-ES_tradnl"/>
        </w:rPr>
      </w:pPr>
      <w:r w:rsidRPr="00DC4A8D">
        <w:rPr>
          <w:lang w:val="es-ES_tradnl"/>
        </w:rPr>
        <w:t xml:space="preserve">(Hijos rebeldes murieron </w:t>
      </w:r>
      <w:r w:rsidR="00B12A85" w:rsidRPr="00DC4A8D">
        <w:rPr>
          <w:lang w:val="es-ES_tradnl"/>
        </w:rPr>
        <w:t>en los juicios del Pa</w:t>
      </w:r>
      <w:r w:rsidR="007F5938" w:rsidRPr="00DC4A8D">
        <w:rPr>
          <w:lang w:val="es-ES_tradnl"/>
        </w:rPr>
        <w:t>dre Celestial, antes y hoy en d</w:t>
      </w:r>
      <w:r w:rsidR="007F5938" w:rsidRPr="00DC4A8D">
        <w:rPr>
          <w:rStyle w:val="text"/>
          <w:lang w:val="es-ES_tradnl"/>
        </w:rPr>
        <w:t>í</w:t>
      </w:r>
      <w:r w:rsidR="00B12A85" w:rsidRPr="00DC4A8D">
        <w:rPr>
          <w:lang w:val="es-ES_tradnl"/>
        </w:rPr>
        <w:t xml:space="preserve">a: </w:t>
      </w:r>
      <w:r w:rsidR="00B12A85" w:rsidRPr="00DC4A8D">
        <w:rPr>
          <w:b/>
          <w:lang w:val="es-ES_tradnl"/>
        </w:rPr>
        <w:t>Mateo 15:4, Lucas 13:1-5</w:t>
      </w:r>
      <w:r w:rsidRPr="00DC4A8D">
        <w:rPr>
          <w:lang w:val="es-ES_tradnl"/>
        </w:rPr>
        <w:t>.)</w:t>
      </w:r>
    </w:p>
    <w:p w14:paraId="7E2BE3FE" w14:textId="77777777" w:rsidR="006A4167" w:rsidRPr="00DC4A8D" w:rsidRDefault="006A4167" w:rsidP="00633F80">
      <w:pPr>
        <w:pStyle w:val="NoSpacing"/>
        <w:rPr>
          <w:b/>
          <w:lang w:val="es-ES_tradnl"/>
        </w:rPr>
      </w:pPr>
    </w:p>
    <w:p w14:paraId="74D674D1" w14:textId="77777777" w:rsidR="00DF7D31" w:rsidRPr="00DC4A8D" w:rsidRDefault="00633F80" w:rsidP="00633F80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 xml:space="preserve">Mateo 15:4 </w:t>
      </w:r>
      <w:r w:rsidR="00422173" w:rsidRPr="00DC4A8D">
        <w:rPr>
          <w:rStyle w:val="text"/>
          <w:b/>
          <w:lang w:val="es-ES_tradnl"/>
        </w:rPr>
        <w:t xml:space="preserve">Porque Dios mandó, diciendo: Honra al padre y </w:t>
      </w:r>
      <w:proofErr w:type="spellStart"/>
      <w:r w:rsidR="00422173" w:rsidRPr="00DC4A8D">
        <w:rPr>
          <w:rStyle w:val="text"/>
          <w:b/>
          <w:lang w:val="es-ES_tradnl"/>
        </w:rPr>
        <w:t>á</w:t>
      </w:r>
      <w:proofErr w:type="spellEnd"/>
      <w:r w:rsidR="00422173" w:rsidRPr="00DC4A8D">
        <w:rPr>
          <w:rStyle w:val="text"/>
          <w:b/>
          <w:lang w:val="es-ES_tradnl"/>
        </w:rPr>
        <w:t xml:space="preserve"> la madre, y, El que maldijere al padre </w:t>
      </w:r>
      <w:proofErr w:type="spellStart"/>
      <w:r w:rsidR="00422173" w:rsidRPr="00DC4A8D">
        <w:rPr>
          <w:rStyle w:val="text"/>
          <w:b/>
          <w:lang w:val="es-ES_tradnl"/>
        </w:rPr>
        <w:t>ó</w:t>
      </w:r>
      <w:proofErr w:type="spellEnd"/>
      <w:r w:rsidR="00422173" w:rsidRPr="00DC4A8D">
        <w:rPr>
          <w:rStyle w:val="text"/>
          <w:b/>
          <w:lang w:val="es-ES_tradnl"/>
        </w:rPr>
        <w:t xml:space="preserve"> </w:t>
      </w:r>
      <w:proofErr w:type="spellStart"/>
      <w:r w:rsidR="00422173" w:rsidRPr="00DC4A8D">
        <w:rPr>
          <w:rStyle w:val="text"/>
          <w:b/>
          <w:lang w:val="es-ES_tradnl"/>
        </w:rPr>
        <w:t>á</w:t>
      </w:r>
      <w:proofErr w:type="spellEnd"/>
      <w:r w:rsidR="00422173" w:rsidRPr="00DC4A8D">
        <w:rPr>
          <w:rStyle w:val="text"/>
          <w:b/>
          <w:lang w:val="es-ES_tradnl"/>
        </w:rPr>
        <w:t xml:space="preserve"> la madre, muera de muerte.</w:t>
      </w:r>
    </w:p>
    <w:p w14:paraId="624C6558" w14:textId="77777777" w:rsidR="00633F80" w:rsidRPr="00DC4A8D" w:rsidRDefault="00633F80" w:rsidP="00633F80">
      <w:pPr>
        <w:pStyle w:val="NoSpacing"/>
        <w:rPr>
          <w:b/>
          <w:lang w:val="es-ES_tradnl"/>
        </w:rPr>
      </w:pPr>
      <w:r w:rsidRPr="00DC4A8D">
        <w:rPr>
          <w:lang w:val="es-ES_tradnl"/>
        </w:rPr>
        <w:t>(Jesucristo aclarando las leyes de Dios y el deber de obed</w:t>
      </w:r>
      <w:r w:rsidR="00E26439" w:rsidRPr="00DC4A8D">
        <w:rPr>
          <w:lang w:val="es-ES_tradnl"/>
        </w:rPr>
        <w:t>ecer los padres.  Tambi</w:t>
      </w:r>
      <w:r w:rsidR="00BE6908" w:rsidRPr="00DC4A8D">
        <w:rPr>
          <w:rStyle w:val="text"/>
          <w:lang w:val="es-ES_tradnl"/>
        </w:rPr>
        <w:t>é</w:t>
      </w:r>
      <w:r w:rsidR="00E26439" w:rsidRPr="00DC4A8D">
        <w:rPr>
          <w:lang w:val="es-ES_tradnl"/>
        </w:rPr>
        <w:t>n ense</w:t>
      </w:r>
      <w:r w:rsidR="00E26439" w:rsidRPr="00DC4A8D">
        <w:rPr>
          <w:rStyle w:val="text"/>
          <w:lang w:val="es-ES_tradnl"/>
        </w:rPr>
        <w:t>ñ</w:t>
      </w:r>
      <w:r w:rsidRPr="00DC4A8D">
        <w:rPr>
          <w:lang w:val="es-ES_tradnl"/>
        </w:rPr>
        <w:t>o los juicios de morir por faltar respeto y maldecir a los padres</w:t>
      </w:r>
      <w:r w:rsidR="00950CFC" w:rsidRPr="00DC4A8D">
        <w:rPr>
          <w:lang w:val="es-ES_tradnl"/>
        </w:rPr>
        <w:t>.</w:t>
      </w:r>
      <w:r w:rsidRPr="00DC4A8D">
        <w:rPr>
          <w:lang w:val="es-ES_tradnl"/>
        </w:rPr>
        <w:t>)</w:t>
      </w:r>
    </w:p>
    <w:p w14:paraId="27D8BEB5" w14:textId="77777777" w:rsidR="00E26439" w:rsidRPr="00DC4A8D" w:rsidRDefault="00E26439" w:rsidP="00684312">
      <w:pPr>
        <w:pStyle w:val="NoSpacing"/>
        <w:rPr>
          <w:b/>
          <w:lang w:val="es-ES_tradnl"/>
        </w:rPr>
      </w:pPr>
    </w:p>
    <w:p w14:paraId="4118E225" w14:textId="77777777" w:rsidR="00DF7D31" w:rsidRPr="00DC4A8D" w:rsidRDefault="00EE0D94" w:rsidP="00684312">
      <w:pPr>
        <w:pStyle w:val="NoSpacing"/>
        <w:rPr>
          <w:lang w:val="es-ES_tradnl"/>
        </w:rPr>
      </w:pPr>
      <w:proofErr w:type="spellStart"/>
      <w:r w:rsidRPr="00DC4A8D">
        <w:rPr>
          <w:b/>
          <w:lang w:val="es-ES_tradnl"/>
        </w:rPr>
        <w:t>Exodo</w:t>
      </w:r>
      <w:proofErr w:type="spellEnd"/>
      <w:r w:rsidRPr="00DC4A8D">
        <w:rPr>
          <w:b/>
          <w:lang w:val="es-ES_tradnl"/>
        </w:rPr>
        <w:t xml:space="preserve"> 20:12</w:t>
      </w:r>
      <w:r w:rsidR="00056948" w:rsidRPr="00DC4A8D">
        <w:rPr>
          <w:b/>
          <w:lang w:val="es-ES_tradnl"/>
        </w:rPr>
        <w:t xml:space="preserve"> </w:t>
      </w:r>
      <w:r w:rsidR="00422173" w:rsidRPr="00DC4A8D">
        <w:rPr>
          <w:rStyle w:val="text"/>
          <w:b/>
          <w:lang w:val="es-ES_tradnl"/>
        </w:rPr>
        <w:t xml:space="preserve">Honra </w:t>
      </w:r>
      <w:proofErr w:type="spellStart"/>
      <w:r w:rsidR="00422173" w:rsidRPr="00DC4A8D">
        <w:rPr>
          <w:rStyle w:val="text"/>
          <w:b/>
          <w:lang w:val="es-ES_tradnl"/>
        </w:rPr>
        <w:t>á</w:t>
      </w:r>
      <w:proofErr w:type="spellEnd"/>
      <w:r w:rsidR="00422173" w:rsidRPr="00DC4A8D">
        <w:rPr>
          <w:rStyle w:val="text"/>
          <w:b/>
          <w:lang w:val="es-ES_tradnl"/>
        </w:rPr>
        <w:t xml:space="preserve"> tu padre y </w:t>
      </w:r>
      <w:proofErr w:type="spellStart"/>
      <w:r w:rsidR="00422173" w:rsidRPr="00DC4A8D">
        <w:rPr>
          <w:rStyle w:val="text"/>
          <w:b/>
          <w:lang w:val="es-ES_tradnl"/>
        </w:rPr>
        <w:t>á</w:t>
      </w:r>
      <w:proofErr w:type="spellEnd"/>
      <w:r w:rsidR="00422173" w:rsidRPr="00DC4A8D">
        <w:rPr>
          <w:rStyle w:val="text"/>
          <w:b/>
          <w:lang w:val="es-ES_tradnl"/>
        </w:rPr>
        <w:t xml:space="preserve"> tu madre, porque tus días </w:t>
      </w:r>
      <w:r w:rsidR="001B6C2F" w:rsidRPr="00DC4A8D">
        <w:rPr>
          <w:rStyle w:val="text"/>
          <w:b/>
          <w:lang w:val="es-ES_tradnl"/>
        </w:rPr>
        <w:t>SE ALARGUEN</w:t>
      </w:r>
      <w:r w:rsidR="00422173" w:rsidRPr="00DC4A8D">
        <w:rPr>
          <w:rStyle w:val="text"/>
          <w:b/>
          <w:lang w:val="es-ES_tradnl"/>
        </w:rPr>
        <w:t xml:space="preserve"> en la tierra que Jehová tu Dios te da.</w:t>
      </w:r>
    </w:p>
    <w:p w14:paraId="72A88EB6" w14:textId="77777777" w:rsidR="00EE0D94" w:rsidRPr="00DC4A8D" w:rsidRDefault="00422173" w:rsidP="00684312">
      <w:pPr>
        <w:pStyle w:val="NoSpacing"/>
        <w:rPr>
          <w:b/>
          <w:lang w:val="es-ES_tradnl"/>
        </w:rPr>
      </w:pPr>
      <w:r w:rsidRPr="00DC4A8D">
        <w:rPr>
          <w:lang w:val="es-ES_tradnl"/>
        </w:rPr>
        <w:t>[</w:t>
      </w:r>
      <w:r w:rsidR="00056948" w:rsidRPr="00DC4A8D">
        <w:rPr>
          <w:lang w:val="es-ES_tradnl"/>
        </w:rPr>
        <w:t>Cuando honras tu padre y madre aun si no sean perfectos, el Se</w:t>
      </w:r>
      <w:r w:rsidR="00FB1580" w:rsidRPr="00DC4A8D">
        <w:rPr>
          <w:rStyle w:val="text"/>
          <w:lang w:val="es-ES_tradnl"/>
        </w:rPr>
        <w:t>ñ</w:t>
      </w:r>
      <w:r w:rsidR="00056948" w:rsidRPr="00DC4A8D">
        <w:rPr>
          <w:lang w:val="es-ES_tradnl"/>
        </w:rPr>
        <w:t>or extender</w:t>
      </w:r>
      <w:r w:rsidR="00254150" w:rsidRPr="00DC4A8D">
        <w:rPr>
          <w:lang w:val="es-ES_tradnl"/>
        </w:rPr>
        <w:t>á</w:t>
      </w:r>
      <w:r w:rsidR="00950CFC" w:rsidRPr="00DC4A8D">
        <w:rPr>
          <w:lang w:val="es-ES_tradnl"/>
        </w:rPr>
        <w:t xml:space="preserve"> los d</w:t>
      </w:r>
      <w:r w:rsidR="00950CFC" w:rsidRPr="00DC4A8D">
        <w:rPr>
          <w:rStyle w:val="text"/>
          <w:lang w:val="es-ES_tradnl"/>
        </w:rPr>
        <w:t>í</w:t>
      </w:r>
      <w:r w:rsidR="00056948" w:rsidRPr="00DC4A8D">
        <w:rPr>
          <w:lang w:val="es-ES_tradnl"/>
        </w:rPr>
        <w:t>as de tu vida</w:t>
      </w:r>
      <w:r w:rsidRPr="00DC4A8D">
        <w:rPr>
          <w:lang w:val="es-ES_tradnl"/>
        </w:rPr>
        <w:t xml:space="preserve">.  Y </w:t>
      </w:r>
      <w:proofErr w:type="spellStart"/>
      <w:r w:rsidRPr="00DC4A8D">
        <w:rPr>
          <w:lang w:val="es-ES_tradnl"/>
        </w:rPr>
        <w:t>tambie</w:t>
      </w:r>
      <w:r w:rsidR="00C20954" w:rsidRPr="00DC4A8D">
        <w:rPr>
          <w:lang w:val="es-ES_tradnl"/>
        </w:rPr>
        <w:t>n</w:t>
      </w:r>
      <w:proofErr w:type="spellEnd"/>
      <w:r w:rsidR="00C20954" w:rsidRPr="00DC4A8D">
        <w:rPr>
          <w:lang w:val="es-ES_tradnl"/>
        </w:rPr>
        <w:t xml:space="preserve"> seas</w:t>
      </w:r>
      <w:r w:rsidRPr="00DC4A8D">
        <w:rPr>
          <w:lang w:val="es-ES_tradnl"/>
        </w:rPr>
        <w:t xml:space="preserve"> un ejemplo a tus hijos de </w:t>
      </w:r>
      <w:proofErr w:type="spellStart"/>
      <w:r w:rsidRPr="00DC4A8D">
        <w:rPr>
          <w:lang w:val="es-ES_tradnl"/>
        </w:rPr>
        <w:t>como</w:t>
      </w:r>
      <w:proofErr w:type="spellEnd"/>
      <w:r w:rsidRPr="00DC4A8D">
        <w:rPr>
          <w:lang w:val="es-ES_tradnl"/>
        </w:rPr>
        <w:t xml:space="preserve"> lidiar con su madre (TU) y su padre (TU).]</w:t>
      </w:r>
    </w:p>
    <w:p w14:paraId="4777E430" w14:textId="77777777" w:rsidR="00EE0D94" w:rsidRPr="00DC4A8D" w:rsidRDefault="00EE0D94" w:rsidP="00684312">
      <w:pPr>
        <w:pStyle w:val="NoSpacing"/>
        <w:rPr>
          <w:b/>
          <w:lang w:val="es-ES_tradnl"/>
        </w:rPr>
      </w:pPr>
    </w:p>
    <w:p w14:paraId="5D79D9E1" w14:textId="77777777" w:rsidR="00DF7D31" w:rsidRPr="00DC4A8D" w:rsidRDefault="00EE0D94" w:rsidP="00684312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Efesios 6:4</w:t>
      </w:r>
      <w:r w:rsidR="00056948" w:rsidRPr="00DC4A8D">
        <w:rPr>
          <w:b/>
          <w:lang w:val="es-ES_tradnl"/>
        </w:rPr>
        <w:t xml:space="preserve"> </w:t>
      </w:r>
      <w:r w:rsidR="00FB1580" w:rsidRPr="00DC4A8D">
        <w:rPr>
          <w:rStyle w:val="text"/>
          <w:b/>
          <w:lang w:val="es-ES_tradnl"/>
        </w:rPr>
        <w:t xml:space="preserve">Y vosotros, padres, no provoquéis á ira </w:t>
      </w:r>
      <w:proofErr w:type="spellStart"/>
      <w:r w:rsidR="00FB1580" w:rsidRPr="00DC4A8D">
        <w:rPr>
          <w:rStyle w:val="text"/>
          <w:b/>
          <w:lang w:val="es-ES_tradnl"/>
        </w:rPr>
        <w:t>á</w:t>
      </w:r>
      <w:proofErr w:type="spellEnd"/>
      <w:r w:rsidR="00FB1580" w:rsidRPr="00DC4A8D">
        <w:rPr>
          <w:rStyle w:val="text"/>
          <w:b/>
          <w:lang w:val="es-ES_tradnl"/>
        </w:rPr>
        <w:t xml:space="preserve"> vuestros hijos; sino criadlos en disciplina y amonestación del Señor.</w:t>
      </w:r>
    </w:p>
    <w:p w14:paraId="26A881C7" w14:textId="77777777" w:rsidR="00EE0D94" w:rsidRPr="00DC4A8D" w:rsidRDefault="00C20954" w:rsidP="00684312">
      <w:pPr>
        <w:pStyle w:val="NoSpacing"/>
        <w:rPr>
          <w:b/>
          <w:lang w:val="es-ES_tradnl"/>
        </w:rPr>
      </w:pPr>
      <w:r w:rsidRPr="00DC4A8D">
        <w:rPr>
          <w:lang w:val="es-ES_tradnl"/>
        </w:rPr>
        <w:t>(N</w:t>
      </w:r>
      <w:r w:rsidR="00056948" w:rsidRPr="00DC4A8D">
        <w:rPr>
          <w:lang w:val="es-ES_tradnl"/>
        </w:rPr>
        <w:t xml:space="preserve">o abuses a sus hijos ni </w:t>
      </w:r>
      <w:proofErr w:type="spellStart"/>
      <w:r w:rsidR="00056948" w:rsidRPr="00DC4A8D">
        <w:rPr>
          <w:lang w:val="es-ES_tradnl"/>
        </w:rPr>
        <w:t>mal</w:t>
      </w:r>
      <w:r w:rsidR="00CD796E" w:rsidRPr="00DC4A8D">
        <w:rPr>
          <w:lang w:val="es-ES_tradnl"/>
        </w:rPr>
        <w:t>crias</w:t>
      </w:r>
      <w:proofErr w:type="spellEnd"/>
      <w:r w:rsidR="00056948" w:rsidRPr="00DC4A8D">
        <w:rPr>
          <w:lang w:val="es-ES_tradnl"/>
        </w:rPr>
        <w:t xml:space="preserve"> a ellos.  Al contrario </w:t>
      </w:r>
      <w:proofErr w:type="spellStart"/>
      <w:r w:rsidR="00056948" w:rsidRPr="00DC4A8D">
        <w:rPr>
          <w:lang w:val="es-ES_tradnl"/>
        </w:rPr>
        <w:t>ense</w:t>
      </w:r>
      <w:r w:rsidR="00254150" w:rsidRPr="00DC4A8D">
        <w:rPr>
          <w:rStyle w:val="text"/>
          <w:lang w:val="es-ES_tradnl"/>
        </w:rPr>
        <w:t>ñ</w:t>
      </w:r>
      <w:r w:rsidR="00056948" w:rsidRPr="00DC4A8D">
        <w:rPr>
          <w:lang w:val="es-ES_tradnl"/>
        </w:rPr>
        <w:t>alos</w:t>
      </w:r>
      <w:proofErr w:type="spellEnd"/>
      <w:r w:rsidR="00056948" w:rsidRPr="00DC4A8D">
        <w:rPr>
          <w:lang w:val="es-ES_tradnl"/>
        </w:rPr>
        <w:t xml:space="preserve"> los mandamie</w:t>
      </w:r>
      <w:r w:rsidR="00FB1580" w:rsidRPr="00DC4A8D">
        <w:rPr>
          <w:lang w:val="es-ES_tradnl"/>
        </w:rPr>
        <w:t>ntos y consejo del Se</w:t>
      </w:r>
      <w:r w:rsidR="00FB1580" w:rsidRPr="00DC4A8D">
        <w:rPr>
          <w:rStyle w:val="text"/>
          <w:lang w:val="es-ES_tradnl"/>
        </w:rPr>
        <w:t>ñ</w:t>
      </w:r>
      <w:r w:rsidR="00056948" w:rsidRPr="00DC4A8D">
        <w:rPr>
          <w:lang w:val="es-ES_tradnl"/>
        </w:rPr>
        <w:t>or</w:t>
      </w:r>
      <w:r w:rsidR="006A4167" w:rsidRPr="00DC4A8D">
        <w:rPr>
          <w:lang w:val="es-ES_tradnl"/>
        </w:rPr>
        <w:t>, y sea la autoridad de ellos como ejemplo.</w:t>
      </w:r>
      <w:r w:rsidR="00056948" w:rsidRPr="00DC4A8D">
        <w:rPr>
          <w:lang w:val="es-ES_tradnl"/>
        </w:rPr>
        <w:t>)</w:t>
      </w:r>
    </w:p>
    <w:p w14:paraId="29877E7E" w14:textId="77777777" w:rsidR="00EE0D94" w:rsidRPr="00DC4A8D" w:rsidRDefault="00EE0D94" w:rsidP="00684312">
      <w:pPr>
        <w:pStyle w:val="NoSpacing"/>
        <w:rPr>
          <w:b/>
          <w:lang w:val="es-ES_tradnl"/>
        </w:rPr>
      </w:pPr>
    </w:p>
    <w:p w14:paraId="4E0C8163" w14:textId="77777777" w:rsidR="00EE0D94" w:rsidRPr="00DC4A8D" w:rsidRDefault="003521EF" w:rsidP="00684312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Proverbios 22:6</w:t>
      </w:r>
      <w:r w:rsidR="00056948" w:rsidRPr="00DC4A8D">
        <w:rPr>
          <w:b/>
          <w:lang w:val="es-ES_tradnl"/>
        </w:rPr>
        <w:t xml:space="preserve"> </w:t>
      </w:r>
      <w:r w:rsidR="00FB1580" w:rsidRPr="00DC4A8D">
        <w:rPr>
          <w:rStyle w:val="text"/>
          <w:b/>
          <w:lang w:val="es-ES_tradnl"/>
        </w:rPr>
        <w:t>Instruye al niño en su carrera: Aun cuando fuere viejo no se apartará de ella.</w:t>
      </w:r>
    </w:p>
    <w:p w14:paraId="50CC9618" w14:textId="77777777" w:rsidR="003E2C52" w:rsidRPr="00DC4A8D" w:rsidRDefault="003E2C52" w:rsidP="00684312">
      <w:pPr>
        <w:pStyle w:val="NoSpacing"/>
        <w:rPr>
          <w:lang w:val="es-ES_tradnl"/>
        </w:rPr>
      </w:pPr>
      <w:r w:rsidRPr="00DC4A8D">
        <w:rPr>
          <w:lang w:val="es-ES_tradnl"/>
        </w:rPr>
        <w:t>(Ense</w:t>
      </w:r>
      <w:r w:rsidR="00254150" w:rsidRPr="00DC4A8D">
        <w:rPr>
          <w:rStyle w:val="text"/>
          <w:lang w:val="es-ES_tradnl"/>
        </w:rPr>
        <w:t>ñ</w:t>
      </w:r>
      <w:r w:rsidRPr="00DC4A8D">
        <w:rPr>
          <w:lang w:val="es-ES_tradnl"/>
        </w:rPr>
        <w:t>a su hijo en el camino recto: y en su</w:t>
      </w:r>
      <w:r w:rsidR="00F86169" w:rsidRPr="00DC4A8D">
        <w:rPr>
          <w:lang w:val="es-ES_tradnl"/>
        </w:rPr>
        <w:t xml:space="preserve"> e</w:t>
      </w:r>
      <w:r w:rsidRPr="00DC4A8D">
        <w:rPr>
          <w:lang w:val="es-ES_tradnl"/>
        </w:rPr>
        <w:t>dad, no abandona su consejo de lo bueno</w:t>
      </w:r>
      <w:r w:rsidR="00C20954" w:rsidRPr="00DC4A8D">
        <w:rPr>
          <w:lang w:val="es-ES_tradnl"/>
        </w:rPr>
        <w:t>.</w:t>
      </w:r>
      <w:r w:rsidRPr="00DC4A8D">
        <w:rPr>
          <w:lang w:val="es-ES_tradnl"/>
        </w:rPr>
        <w:t>)</w:t>
      </w:r>
    </w:p>
    <w:p w14:paraId="53A6FC78" w14:textId="77777777" w:rsidR="003521EF" w:rsidRPr="00DC4A8D" w:rsidRDefault="003521EF" w:rsidP="00684312">
      <w:pPr>
        <w:pStyle w:val="NoSpacing"/>
        <w:rPr>
          <w:b/>
          <w:lang w:val="es-ES_tradnl"/>
        </w:rPr>
      </w:pPr>
    </w:p>
    <w:p w14:paraId="48307B0F" w14:textId="77777777" w:rsidR="003521EF" w:rsidRPr="00DC4A8D" w:rsidRDefault="003521EF" w:rsidP="00684312">
      <w:pPr>
        <w:pStyle w:val="NoSpacing"/>
        <w:rPr>
          <w:lang w:val="es-ES_tradnl"/>
        </w:rPr>
      </w:pPr>
      <w:r w:rsidRPr="00DC4A8D">
        <w:rPr>
          <w:b/>
          <w:lang w:val="es-ES_tradnl"/>
        </w:rPr>
        <w:t>Proverbios 20:11</w:t>
      </w:r>
      <w:r w:rsidR="003E2C52" w:rsidRPr="00DC4A8D">
        <w:rPr>
          <w:b/>
          <w:lang w:val="es-ES_tradnl"/>
        </w:rPr>
        <w:t xml:space="preserve"> </w:t>
      </w:r>
      <w:r w:rsidR="00254150" w:rsidRPr="00DC4A8D">
        <w:rPr>
          <w:rStyle w:val="text"/>
          <w:b/>
          <w:lang w:val="es-ES_tradnl"/>
        </w:rPr>
        <w:t>Aun el muchacho es conocido por sus hechos, Si su obra fuere limpia y recta.</w:t>
      </w:r>
    </w:p>
    <w:p w14:paraId="06EDC4C5" w14:textId="77777777" w:rsidR="003E2C52" w:rsidRPr="00DC4A8D" w:rsidRDefault="008F3743" w:rsidP="00684312">
      <w:pPr>
        <w:pStyle w:val="NoSpacing"/>
        <w:rPr>
          <w:lang w:val="es-ES_tradnl"/>
        </w:rPr>
      </w:pPr>
      <w:r w:rsidRPr="00DC4A8D">
        <w:rPr>
          <w:lang w:val="es-ES_tradnl"/>
        </w:rPr>
        <w:t>(A</w:t>
      </w:r>
      <w:r w:rsidR="000372FF" w:rsidRPr="00DC4A8D">
        <w:rPr>
          <w:lang w:val="es-ES_tradnl"/>
        </w:rPr>
        <w:t>un un ni</w:t>
      </w:r>
      <w:r w:rsidR="00254150" w:rsidRPr="00DC4A8D">
        <w:rPr>
          <w:rStyle w:val="text"/>
          <w:lang w:val="es-ES_tradnl"/>
        </w:rPr>
        <w:t>ñ</w:t>
      </w:r>
      <w:r w:rsidR="000372FF" w:rsidRPr="00DC4A8D">
        <w:rPr>
          <w:lang w:val="es-ES_tradnl"/>
        </w:rPr>
        <w:t>o o bebe es conocido por sus acciones</w:t>
      </w:r>
      <w:r w:rsidR="00950CFC" w:rsidRPr="00DC4A8D">
        <w:rPr>
          <w:lang w:val="es-ES_tradnl"/>
        </w:rPr>
        <w:t>,</w:t>
      </w:r>
      <w:r w:rsidR="000372FF" w:rsidRPr="00DC4A8D">
        <w:rPr>
          <w:lang w:val="es-ES_tradnl"/>
        </w:rPr>
        <w:t xml:space="preserve"> si es bueno o malo</w:t>
      </w:r>
      <w:r w:rsidR="00950CFC" w:rsidRPr="00DC4A8D">
        <w:rPr>
          <w:lang w:val="es-ES_tradnl"/>
        </w:rPr>
        <w:t>.</w:t>
      </w:r>
      <w:r w:rsidR="000372FF" w:rsidRPr="00DC4A8D">
        <w:rPr>
          <w:lang w:val="es-ES_tradnl"/>
        </w:rPr>
        <w:t>)</w:t>
      </w:r>
    </w:p>
    <w:p w14:paraId="6AA276A1" w14:textId="77777777" w:rsidR="008A5BB0" w:rsidRPr="00DC4A8D" w:rsidRDefault="008A5BB0" w:rsidP="00684312">
      <w:pPr>
        <w:pStyle w:val="NoSpacing"/>
        <w:rPr>
          <w:lang w:val="es-ES_tradnl"/>
        </w:rPr>
      </w:pPr>
    </w:p>
    <w:p w14:paraId="75AE001C" w14:textId="77777777" w:rsidR="008C174B" w:rsidRPr="00DC4A8D" w:rsidRDefault="008C174B" w:rsidP="00684312">
      <w:pPr>
        <w:pStyle w:val="NoSpacing"/>
        <w:rPr>
          <w:lang w:val="es-ES_tradnl"/>
        </w:rPr>
      </w:pPr>
      <w:proofErr w:type="gramStart"/>
      <w:r w:rsidRPr="00DC4A8D">
        <w:rPr>
          <w:lang w:val="es-ES_tradnl"/>
        </w:rPr>
        <w:t>CUIDE la virginidad y virtud de sus hijas, y controla tus hijos</w:t>
      </w:r>
      <w:r w:rsidR="005E0AE6" w:rsidRPr="00DC4A8D">
        <w:rPr>
          <w:lang w:val="es-ES_tradnl"/>
        </w:rPr>
        <w:t>, SEA un pariente bueno!</w:t>
      </w:r>
      <w:proofErr w:type="gramEnd"/>
      <w:r w:rsidRPr="00DC4A8D">
        <w:rPr>
          <w:lang w:val="es-ES_tradnl"/>
        </w:rPr>
        <w:t xml:space="preserve">  Es una </w:t>
      </w:r>
      <w:proofErr w:type="spellStart"/>
      <w:r w:rsidRPr="00DC4A8D">
        <w:rPr>
          <w:lang w:val="es-ES_tradnl"/>
        </w:rPr>
        <w:t>verguenza</w:t>
      </w:r>
      <w:proofErr w:type="spellEnd"/>
      <w:r w:rsidRPr="00DC4A8D">
        <w:rPr>
          <w:lang w:val="es-ES_tradnl"/>
        </w:rPr>
        <w:t xml:space="preserve"> tener una hija embarazada en tu casa: </w:t>
      </w:r>
      <w:proofErr w:type="spellStart"/>
      <w:r w:rsidRPr="00DC4A8D">
        <w:rPr>
          <w:b/>
          <w:lang w:val="es-ES_tradnl"/>
        </w:rPr>
        <w:t>Ecclesiastico</w:t>
      </w:r>
      <w:proofErr w:type="spellEnd"/>
      <w:r w:rsidRPr="00DC4A8D">
        <w:rPr>
          <w:b/>
          <w:lang w:val="es-ES_tradnl"/>
        </w:rPr>
        <w:t xml:space="preserve"> 42:9-11</w:t>
      </w:r>
      <w:r w:rsidRPr="00DC4A8D">
        <w:rPr>
          <w:lang w:val="es-ES_tradnl"/>
        </w:rPr>
        <w:t xml:space="preserve">, y </w:t>
      </w:r>
      <w:proofErr w:type="spellStart"/>
      <w:r w:rsidRPr="00DC4A8D">
        <w:rPr>
          <w:lang w:val="es-ES_tradnl"/>
        </w:rPr>
        <w:t>aprendad</w:t>
      </w:r>
      <w:proofErr w:type="spellEnd"/>
      <w:r w:rsidRPr="00DC4A8D">
        <w:rPr>
          <w:lang w:val="es-ES_tradnl"/>
        </w:rPr>
        <w:t xml:space="preserve"> como guiar a sus hijas y su </w:t>
      </w:r>
      <w:proofErr w:type="spellStart"/>
      <w:r w:rsidRPr="00DC4A8D">
        <w:rPr>
          <w:lang w:val="es-ES_tradnl"/>
        </w:rPr>
        <w:t>reputacion</w:t>
      </w:r>
      <w:proofErr w:type="spellEnd"/>
      <w:r w:rsidRPr="00DC4A8D">
        <w:rPr>
          <w:lang w:val="es-ES_tradnl"/>
        </w:rPr>
        <w:t xml:space="preserve">: </w:t>
      </w:r>
      <w:r w:rsidRPr="00DC4A8D">
        <w:rPr>
          <w:b/>
          <w:lang w:val="es-ES_tradnl"/>
        </w:rPr>
        <w:t>Deuteronomio 22:13-21</w:t>
      </w:r>
      <w:r w:rsidRPr="00DC4A8D">
        <w:rPr>
          <w:lang w:val="es-ES_tradnl"/>
        </w:rPr>
        <w:t>.</w:t>
      </w:r>
    </w:p>
    <w:p w14:paraId="2F473B84" w14:textId="77777777" w:rsidR="008C174B" w:rsidRPr="00DC4A8D" w:rsidRDefault="008C174B" w:rsidP="00684312">
      <w:pPr>
        <w:pStyle w:val="NoSpacing"/>
        <w:rPr>
          <w:lang w:val="es-ES_tradnl"/>
        </w:rPr>
      </w:pPr>
    </w:p>
    <w:p w14:paraId="5AC30ED8" w14:textId="77777777" w:rsidR="00454496" w:rsidRPr="00DC4A8D" w:rsidRDefault="00454496" w:rsidP="00684312">
      <w:pPr>
        <w:pStyle w:val="NoSpacing"/>
        <w:rPr>
          <w:lang w:val="es-ES_tradnl"/>
        </w:rPr>
      </w:pPr>
      <w:r w:rsidRPr="00DC4A8D">
        <w:rPr>
          <w:lang w:val="es-ES_tradnl"/>
        </w:rPr>
        <w:t xml:space="preserve">Toda gloria, </w:t>
      </w:r>
      <w:proofErr w:type="spellStart"/>
      <w:r w:rsidRPr="00DC4A8D">
        <w:rPr>
          <w:lang w:val="es-ES_tradnl"/>
        </w:rPr>
        <w:t>postestad</w:t>
      </w:r>
      <w:proofErr w:type="spellEnd"/>
      <w:r w:rsidRPr="00DC4A8D">
        <w:rPr>
          <w:lang w:val="es-ES_tradnl"/>
        </w:rPr>
        <w:t>, y honor al Padre Celestial el Creador, y a nuestro Salvador y Camino Jesucristo.</w:t>
      </w:r>
    </w:p>
    <w:p w14:paraId="081D50C9" w14:textId="77777777" w:rsidR="008A5BB0" w:rsidRPr="00DC4A8D" w:rsidRDefault="00454496" w:rsidP="00454496">
      <w:pPr>
        <w:pStyle w:val="NoSpacing"/>
        <w:rPr>
          <w:b/>
          <w:sz w:val="18"/>
          <w:szCs w:val="18"/>
          <w:lang w:val="es-ES_tradnl"/>
        </w:rPr>
      </w:pPr>
      <w:r w:rsidRPr="00DC4A8D">
        <w:rPr>
          <w:lang w:val="es-ES_tradnl"/>
        </w:rPr>
        <w:t>1602 Santa Biblia – Cipriano de Valera versi</w:t>
      </w:r>
      <w:r w:rsidRPr="00DC4A8D">
        <w:rPr>
          <w:rStyle w:val="text"/>
          <w:lang w:val="es-ES_tradnl"/>
        </w:rPr>
        <w:t>ó</w:t>
      </w:r>
      <w:r w:rsidRPr="00DC4A8D">
        <w:rPr>
          <w:lang w:val="es-ES_tradnl"/>
        </w:rPr>
        <w:t xml:space="preserve">n; </w:t>
      </w:r>
      <w:hyperlink r:id="rId4" w:history="1">
        <w:r w:rsidRPr="00DC4A8D">
          <w:rPr>
            <w:rStyle w:val="Hyperlink"/>
            <w:b/>
            <w:sz w:val="18"/>
            <w:szCs w:val="18"/>
            <w:lang w:val="es-ES_tradnl"/>
          </w:rPr>
          <w:t>www.thetruththebible.com</w:t>
        </w:r>
      </w:hyperlink>
      <w:r w:rsidRPr="00DC4A8D">
        <w:rPr>
          <w:b/>
          <w:sz w:val="18"/>
          <w:szCs w:val="18"/>
          <w:lang w:val="es-ES_tradnl"/>
        </w:rPr>
        <w:t xml:space="preserve">; </w:t>
      </w:r>
      <w:hyperlink r:id="rId5" w:history="1">
        <w:r w:rsidRPr="00DC4A8D">
          <w:rPr>
            <w:rStyle w:val="Hyperlink"/>
            <w:b/>
            <w:sz w:val="18"/>
            <w:szCs w:val="18"/>
            <w:lang w:val="es-ES_tradnl"/>
          </w:rPr>
          <w:t>www.laverdadlabiblia.com</w:t>
        </w:r>
      </w:hyperlink>
    </w:p>
    <w:p w14:paraId="67B0DA1A" w14:textId="77777777" w:rsidR="00454496" w:rsidRPr="00DC4A8D" w:rsidRDefault="00454496" w:rsidP="00454496">
      <w:pPr>
        <w:pStyle w:val="NoSpacing"/>
        <w:rPr>
          <w:b/>
          <w:sz w:val="18"/>
          <w:szCs w:val="18"/>
          <w:lang w:val="es-ES_tradnl"/>
        </w:rPr>
      </w:pPr>
    </w:p>
    <w:sectPr w:rsidR="00454496" w:rsidRPr="00DC4A8D" w:rsidSect="009B57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ze0NDY1NDIyMrRU0lEKTi0uzszPAykwrAUAPF/UzCwAAAA="/>
  </w:docVars>
  <w:rsids>
    <w:rsidRoot w:val="00216403"/>
    <w:rsid w:val="000266B3"/>
    <w:rsid w:val="000372FF"/>
    <w:rsid w:val="00056948"/>
    <w:rsid w:val="000D5A64"/>
    <w:rsid w:val="00132027"/>
    <w:rsid w:val="001846AF"/>
    <w:rsid w:val="001A22F2"/>
    <w:rsid w:val="001B6C2F"/>
    <w:rsid w:val="001D4CC7"/>
    <w:rsid w:val="00216403"/>
    <w:rsid w:val="00254150"/>
    <w:rsid w:val="003521EF"/>
    <w:rsid w:val="003E2C52"/>
    <w:rsid w:val="003F1005"/>
    <w:rsid w:val="00422173"/>
    <w:rsid w:val="00454496"/>
    <w:rsid w:val="004C0802"/>
    <w:rsid w:val="00556350"/>
    <w:rsid w:val="005E0AE6"/>
    <w:rsid w:val="00633F80"/>
    <w:rsid w:val="00684312"/>
    <w:rsid w:val="006924DA"/>
    <w:rsid w:val="006A4167"/>
    <w:rsid w:val="006A4E2F"/>
    <w:rsid w:val="007053E1"/>
    <w:rsid w:val="0072329C"/>
    <w:rsid w:val="0073216D"/>
    <w:rsid w:val="00734FF6"/>
    <w:rsid w:val="007562EB"/>
    <w:rsid w:val="00775360"/>
    <w:rsid w:val="007F3F5A"/>
    <w:rsid w:val="007F5938"/>
    <w:rsid w:val="00876C03"/>
    <w:rsid w:val="00895B63"/>
    <w:rsid w:val="008A5BB0"/>
    <w:rsid w:val="008C174B"/>
    <w:rsid w:val="008D57EA"/>
    <w:rsid w:val="008E2535"/>
    <w:rsid w:val="008F3743"/>
    <w:rsid w:val="00950CFC"/>
    <w:rsid w:val="00986673"/>
    <w:rsid w:val="009B2D30"/>
    <w:rsid w:val="009B5775"/>
    <w:rsid w:val="00A1538D"/>
    <w:rsid w:val="00A3509E"/>
    <w:rsid w:val="00A7649C"/>
    <w:rsid w:val="00AE206A"/>
    <w:rsid w:val="00B12A85"/>
    <w:rsid w:val="00BC37DC"/>
    <w:rsid w:val="00BE6908"/>
    <w:rsid w:val="00C20954"/>
    <w:rsid w:val="00C468A2"/>
    <w:rsid w:val="00C77E78"/>
    <w:rsid w:val="00CD0377"/>
    <w:rsid w:val="00CD796E"/>
    <w:rsid w:val="00D00F8E"/>
    <w:rsid w:val="00DC4A8D"/>
    <w:rsid w:val="00DF7D31"/>
    <w:rsid w:val="00E26439"/>
    <w:rsid w:val="00EE0D94"/>
    <w:rsid w:val="00EF67E7"/>
    <w:rsid w:val="00F5356C"/>
    <w:rsid w:val="00F86169"/>
    <w:rsid w:val="00FB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EC95F"/>
  <w15:docId w15:val="{4D10D8D6-C8CC-4A18-9A93-E2AD2B019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16403"/>
    <w:pPr>
      <w:spacing w:after="0" w:line="240" w:lineRule="auto"/>
    </w:pPr>
  </w:style>
  <w:style w:type="character" w:customStyle="1" w:styleId="text">
    <w:name w:val="text"/>
    <w:basedOn w:val="DefaultParagraphFont"/>
    <w:rsid w:val="00CD796E"/>
  </w:style>
  <w:style w:type="character" w:styleId="Hyperlink">
    <w:name w:val="Hyperlink"/>
    <w:basedOn w:val="DefaultParagraphFont"/>
    <w:uiPriority w:val="99"/>
    <w:unhideWhenUsed/>
    <w:rsid w:val="00454496"/>
    <w:rPr>
      <w:color w:val="0000FF" w:themeColor="hyperlink"/>
      <w:u w:val="single"/>
    </w:rPr>
  </w:style>
  <w:style w:type="character" w:customStyle="1" w:styleId="gt-card-ttl-txt">
    <w:name w:val="gt-card-ttl-txt"/>
    <w:basedOn w:val="DefaultParagraphFont"/>
    <w:rsid w:val="00DC4A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1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laverdadlabiblia.com" TargetMode="Externa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bi</dc:creator>
  <cp:lastModifiedBy>Antwan Foster</cp:lastModifiedBy>
  <cp:revision>2</cp:revision>
  <dcterms:created xsi:type="dcterms:W3CDTF">2018-08-30T01:51:00Z</dcterms:created>
  <dcterms:modified xsi:type="dcterms:W3CDTF">2018-08-30T01:51:00Z</dcterms:modified>
</cp:coreProperties>
</file>